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DE3A3" w14:textId="74F51D5B" w:rsidR="00A62E64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31D226C" wp14:editId="0E85312C">
                <wp:simplePos x="0" y="0"/>
                <wp:positionH relativeFrom="column">
                  <wp:posOffset>607695</wp:posOffset>
                </wp:positionH>
                <wp:positionV relativeFrom="paragraph">
                  <wp:posOffset>11430</wp:posOffset>
                </wp:positionV>
                <wp:extent cx="858253" cy="344906"/>
                <wp:effectExtent l="0" t="0" r="18415" b="17145"/>
                <wp:wrapNone/>
                <wp:docPr id="2" name="Flowchart: Termina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8253" cy="344906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39F096" w14:textId="6AC5EDE3" w:rsidR="00B015D8" w:rsidRPr="00B71AE8" w:rsidRDefault="00B015D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1D226C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" o:spid="_x0000_s1026" type="#_x0000_t116" style="position:absolute;margin-left:47.85pt;margin-top:.9pt;width:67.6pt;height:27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" fillcolor="#a8d08d [1945]" strokecolor="black [3213]" strokeweight="1pt">
                <v:textbox>
                  <w:txbxContent>
                    <w:p w14:paraId="2B39F096" w14:textId="6AC5EDE3" w:rsidR="00B015D8" w:rsidRPr="00B71AE8" w:rsidRDefault="00B015D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</w:p>
    <w:p w14:paraId="001D18B8" w14:textId="0BF201D6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C3B66A2" w14:textId="2FDAE3D6" w:rsidR="00B015D8" w:rsidRPr="00381BA8" w:rsidRDefault="00152B2A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145A843" wp14:editId="391BAF68">
                <wp:simplePos x="0" y="0"/>
                <wp:positionH relativeFrom="column">
                  <wp:posOffset>3513574</wp:posOffset>
                </wp:positionH>
                <wp:positionV relativeFrom="paragraph">
                  <wp:posOffset>47804</wp:posOffset>
                </wp:positionV>
                <wp:extent cx="2045970" cy="346364"/>
                <wp:effectExtent l="0" t="0" r="0" b="0"/>
                <wp:wrapNone/>
                <wp:docPr id="87" name="Flowchart: Proces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346364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EDE2B7" w14:textId="71242428" w:rsidR="00D27F6E" w:rsidRPr="001642E8" w:rsidRDefault="00735020" w:rsidP="00D27F6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32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20"/>
                              </w:rPr>
                              <w:t>e-RF</w:t>
                            </w:r>
                            <w:r w:rsidR="00B4147E">
                              <w:rPr>
                                <w:color w:val="000000" w:themeColor="text1"/>
                                <w:sz w:val="32"/>
                                <w:szCs w:val="20"/>
                              </w:rPr>
                              <w:t>I</w:t>
                            </w:r>
                            <w:r w:rsidR="0069157D">
                              <w:rPr>
                                <w:color w:val="000000" w:themeColor="text1"/>
                                <w:sz w:val="32"/>
                                <w:szCs w:val="20"/>
                              </w:rPr>
                              <w:t xml:space="preserve"> Cycle</w:t>
                            </w:r>
                          </w:p>
                          <w:p w14:paraId="491F46D8" w14:textId="7282D8DF" w:rsidR="00D27F6E" w:rsidRPr="00B71AE8" w:rsidRDefault="0069157D" w:rsidP="00D27F6E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45A843" id="_x0000_t109" coordsize="21600,21600" o:spt="109" path="m,l,21600r21600,l21600,xe">
                <v:stroke joinstyle="miter"/>
                <v:path gradientshapeok="t" o:connecttype="rect"/>
              </v:shapetype>
              <v:shape id="Flowchart: Process 87" o:spid="_x0000_s1027" type="#_x0000_t109" style="position:absolute;margin-left:276.65pt;margin-top:3.75pt;width:161.1pt;height:27.2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" filled="f" stroked="f" strokeweight="1pt">
                <v:textbox>
                  <w:txbxContent>
                    <w:p w14:paraId="28EDE2B7" w14:textId="71242428" w:rsidR="00D27F6E" w:rsidRPr="001642E8" w:rsidRDefault="00735020" w:rsidP="00D27F6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32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32"/>
                          <w:szCs w:val="20"/>
                        </w:rPr>
                        <w:t>e-RF</w:t>
                      </w:r>
                      <w:r w:rsidR="00B4147E">
                        <w:rPr>
                          <w:color w:val="000000" w:themeColor="text1"/>
                          <w:sz w:val="32"/>
                          <w:szCs w:val="20"/>
                        </w:rPr>
                        <w:t>I</w:t>
                      </w:r>
                      <w:r w:rsidR="0069157D">
                        <w:rPr>
                          <w:color w:val="000000" w:themeColor="text1"/>
                          <w:sz w:val="32"/>
                          <w:szCs w:val="20"/>
                        </w:rPr>
                        <w:t xml:space="preserve"> Cycle</w:t>
                      </w:r>
                    </w:p>
                    <w:p w14:paraId="491F46D8" w14:textId="7282D8DF" w:rsidR="00D27F6E" w:rsidRPr="00B71AE8" w:rsidRDefault="0069157D" w:rsidP="00D27F6E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C</w:t>
                      </w:r>
                    </w:p>
                  </w:txbxContent>
                </v:textbox>
              </v:shape>
            </w:pict>
          </mc:Fallback>
        </mc:AlternateContent>
      </w:r>
      <w:r w:rsidR="00B71AE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625453" wp14:editId="26BC1278">
                <wp:simplePos x="0" y="0"/>
                <wp:positionH relativeFrom="column">
                  <wp:posOffset>1038860</wp:posOffset>
                </wp:positionH>
                <wp:positionV relativeFrom="paragraph">
                  <wp:posOffset>80645</wp:posOffset>
                </wp:positionV>
                <wp:extent cx="2999" cy="263827"/>
                <wp:effectExtent l="76200" t="0" r="73660" b="603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99" cy="26382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24D9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81.8pt;margin-top:6.35pt;width:.25pt;height:20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6D20A255" w14:textId="1DE68421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40D6B51" w14:textId="5B7EF070" w:rsidR="00B015D8" w:rsidRPr="00381BA8" w:rsidRDefault="00B71AE8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D234D1" wp14:editId="181D42E3">
                <wp:simplePos x="0" y="0"/>
                <wp:positionH relativeFrom="column">
                  <wp:posOffset>356870</wp:posOffset>
                </wp:positionH>
                <wp:positionV relativeFrom="paragraph">
                  <wp:posOffset>62230</wp:posOffset>
                </wp:positionV>
                <wp:extent cx="1365250" cy="673100"/>
                <wp:effectExtent l="0" t="0" r="25400" b="12700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67310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2D3B20" w14:textId="564085E9" w:rsidR="00B015D8" w:rsidRPr="00B71AE8" w:rsidRDefault="000421EC" w:rsidP="00B4147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Initiate e-RF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234D1" id="Flowchart: Process 3" o:spid="_x0000_s1028" type="#_x0000_t109" style="position:absolute;margin-left:28.1pt;margin-top:4.9pt;width:107.5pt;height: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" fillcolor="#8eaadb [1940]" strokecolor="black [3213]" strokeweight="1pt">
                <v:textbox>
                  <w:txbxContent>
                    <w:p w14:paraId="3E2D3B20" w14:textId="564085E9" w:rsidR="00B015D8" w:rsidRPr="00B71AE8" w:rsidRDefault="000421EC" w:rsidP="00B4147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Initiate e-RFI</w:t>
                      </w:r>
                    </w:p>
                  </w:txbxContent>
                </v:textbox>
              </v:shape>
            </w:pict>
          </mc:Fallback>
        </mc:AlternateContent>
      </w:r>
    </w:p>
    <w:p w14:paraId="395E5EB9" w14:textId="06CFB67F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32DC04B" w14:textId="4AE7C792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F4491DD" w14:textId="13F2D1B0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CD89BDB" w14:textId="2DDCE2E9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AF6AA9B" w14:textId="5B0D20F7" w:rsidR="00B015D8" w:rsidRPr="00381BA8" w:rsidRDefault="0087280D" w:rsidP="00766913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BE3A26" wp14:editId="359BC845">
                <wp:simplePos x="0" y="0"/>
                <wp:positionH relativeFrom="column">
                  <wp:posOffset>1038225</wp:posOffset>
                </wp:positionH>
                <wp:positionV relativeFrom="paragraph">
                  <wp:posOffset>37465</wp:posOffset>
                </wp:positionV>
                <wp:extent cx="2998" cy="202325"/>
                <wp:effectExtent l="76200" t="0" r="73660" b="6477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8" cy="20232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C78EFB" id="Straight Arrow Connector 31" o:spid="_x0000_s1026" type="#_x0000_t32" style="position:absolute;margin-left:81.75pt;margin-top:2.95pt;width:.25pt;height:15.95pt;flip:x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" strokecolor="black [3213]" strokeweight="1pt">
                <v:stroke endarrow="block" joinstyle="miter"/>
              </v:shape>
            </w:pict>
          </mc:Fallback>
        </mc:AlternateContent>
      </w:r>
    </w:p>
    <w:p w14:paraId="273C4898" w14:textId="5317B9E6" w:rsidR="00B015D8" w:rsidRPr="00381BA8" w:rsidRDefault="00B4147E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2B39D6" wp14:editId="345ED5AF">
                <wp:simplePos x="0" y="0"/>
                <wp:positionH relativeFrom="column">
                  <wp:posOffset>299085</wp:posOffset>
                </wp:positionH>
                <wp:positionV relativeFrom="paragraph">
                  <wp:posOffset>100965</wp:posOffset>
                </wp:positionV>
                <wp:extent cx="1478996" cy="720436"/>
                <wp:effectExtent l="0" t="0" r="26035" b="2286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996" cy="720436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82E8C8" w14:textId="57DB734B" w:rsidR="00B015D8" w:rsidRDefault="00AB063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ttach Detailed </w:t>
                            </w:r>
                            <w:r w:rsidR="00B015D8"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echnical Specifications</w:t>
                            </w:r>
                            <w:r w:rsidR="00B4147E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, Project Details</w:t>
                            </w:r>
                          </w:p>
                          <w:p w14:paraId="18E2F8C3" w14:textId="5F369E19" w:rsidR="00B4147E" w:rsidRPr="00B71AE8" w:rsidRDefault="00B4147E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Quantities et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B39D6" id="Flowchart: Process 6" o:spid="_x0000_s1029" type="#_x0000_t109" style="position:absolute;left:0;text-align:left;margin-left:23.55pt;margin-top:7.95pt;width:116.45pt;height:56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" fillcolor="#8eaadb [1940]" strokecolor="black [3213]" strokeweight="1pt">
                <v:textbox>
                  <w:txbxContent>
                    <w:p w14:paraId="4082E8C8" w14:textId="57DB734B" w:rsidR="00B015D8" w:rsidRDefault="00AB063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Attach Detailed </w:t>
                      </w:r>
                      <w:r w:rsidR="00B015D8"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Technical Specifications</w:t>
                      </w:r>
                      <w:r w:rsidR="00B4147E">
                        <w:rPr>
                          <w:color w:val="000000" w:themeColor="text1"/>
                          <w:sz w:val="20"/>
                          <w:szCs w:val="20"/>
                        </w:rPr>
                        <w:t>, Project Details</w:t>
                      </w:r>
                    </w:p>
                    <w:p w14:paraId="18E2F8C3" w14:textId="5F369E19" w:rsidR="00B4147E" w:rsidRPr="00B71AE8" w:rsidRDefault="00B4147E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Quantities etc</w:t>
                      </w:r>
                    </w:p>
                  </w:txbxContent>
                </v:textbox>
              </v:shape>
            </w:pict>
          </mc:Fallback>
        </mc:AlternateContent>
      </w:r>
    </w:p>
    <w:p w14:paraId="453B5A76" w14:textId="6A8FEE47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517AD7EA" w14:textId="3A7005E0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2DF4AB2F" w14:textId="23EE9468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2E875D1E" w14:textId="387E9F59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5B24479C" w14:textId="25957D83" w:rsidR="00B015D8" w:rsidRPr="00381BA8" w:rsidRDefault="00B4147E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98B9760" wp14:editId="35387384">
                <wp:simplePos x="0" y="0"/>
                <wp:positionH relativeFrom="column">
                  <wp:posOffset>1035050</wp:posOffset>
                </wp:positionH>
                <wp:positionV relativeFrom="paragraph">
                  <wp:posOffset>120015</wp:posOffset>
                </wp:positionV>
                <wp:extent cx="2998" cy="308797"/>
                <wp:effectExtent l="76200" t="0" r="73660" b="5334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98" cy="30879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3DB82B" id="Straight Arrow Connector 34" o:spid="_x0000_s1026" type="#_x0000_t32" style="position:absolute;margin-left:81.5pt;margin-top:9.45pt;width:.25pt;height:24.3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2D4FD046" w14:textId="4BFB7153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1896A0AC" w14:textId="4A4B5A81" w:rsidR="00B015D8" w:rsidRPr="00381BA8" w:rsidRDefault="00B4147E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114F5A" wp14:editId="51B459BB">
                <wp:simplePos x="0" y="0"/>
                <wp:positionH relativeFrom="column">
                  <wp:posOffset>257810</wp:posOffset>
                </wp:positionH>
                <wp:positionV relativeFrom="paragraph">
                  <wp:posOffset>146050</wp:posOffset>
                </wp:positionV>
                <wp:extent cx="1564640" cy="431165"/>
                <wp:effectExtent l="0" t="0" r="16510" b="26035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4640" cy="431165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50CCB3" w14:textId="62249186" w:rsidR="00B015D8" w:rsidRPr="00B71AE8" w:rsidRDefault="00AB0638" w:rsidP="00AB063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ttach Proposed</w:t>
                            </w:r>
                            <w:r w:rsidR="00B015D8" w:rsidRP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ommercia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T&amp;Cs</w:t>
                            </w:r>
                          </w:p>
                          <w:p w14:paraId="105990BF" w14:textId="571297B2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F527D39" w14:textId="1A9AF3B0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58363B4" w14:textId="5C94D624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4E8168B" w14:textId="66B5A8D0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21A16FE" w14:textId="1DF0E98A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E3C0FC0" w14:textId="21351091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BC96006" w14:textId="47757562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0251B14" w14:textId="77777777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14F5A" id="Flowchart: Process 7" o:spid="_x0000_s1030" type="#_x0000_t109" style="position:absolute;left:0;text-align:left;margin-left:20.3pt;margin-top:11.5pt;width:123.2pt;height:33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" fillcolor="#8eaadb [1940]" strokecolor="black [3213]" strokeweight="1pt">
                <v:textbox>
                  <w:txbxContent>
                    <w:p w14:paraId="5150CCB3" w14:textId="62249186" w:rsidR="00B015D8" w:rsidRPr="00B71AE8" w:rsidRDefault="00AB0638" w:rsidP="00AB063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ttach Proposed</w:t>
                      </w:r>
                      <w:r w:rsidR="00B015D8" w:rsidRPr="007204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Commercia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T&amp;Cs</w:t>
                      </w:r>
                    </w:p>
                    <w:p w14:paraId="105990BF" w14:textId="571297B2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F527D39" w14:textId="1A9AF3B0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58363B4" w14:textId="5C94D624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4E8168B" w14:textId="66B5A8D0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21A16FE" w14:textId="1DF0E98A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E3C0FC0" w14:textId="21351091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BC96006" w14:textId="47757562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0251B14" w14:textId="77777777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B853AD" w14:textId="06689D46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79CD993C" w14:textId="5FCB3120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5D19C2C4" w14:textId="7FE5E5B8" w:rsidR="00B015D8" w:rsidRPr="00381BA8" w:rsidRDefault="000421EC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77072D" wp14:editId="7FA1FC8D">
                <wp:simplePos x="0" y="0"/>
                <wp:positionH relativeFrom="column">
                  <wp:posOffset>2379403</wp:posOffset>
                </wp:positionH>
                <wp:positionV relativeFrom="paragraph">
                  <wp:posOffset>5715</wp:posOffset>
                </wp:positionV>
                <wp:extent cx="1552173" cy="878178"/>
                <wp:effectExtent l="19050" t="19050" r="10160" b="36830"/>
                <wp:wrapNone/>
                <wp:docPr id="15" name="Flowchart: Decisio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173" cy="878178"/>
                        </a:xfrm>
                        <a:prstGeom prst="flowChartDecision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246E2F" w14:textId="7FA47F92" w:rsidR="00B015D8" w:rsidRPr="00720495" w:rsidRDefault="00B015D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Vendor </w:t>
                            </w: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p</w:t>
                            </w:r>
                            <w:r w:rsidR="00381BA8"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roved</w:t>
                            </w:r>
                            <w:r w:rsidR="0087280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77072D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15" o:spid="_x0000_s1031" type="#_x0000_t110" style="position:absolute;left:0;text-align:left;margin-left:187.35pt;margin-top:.45pt;width:122.2pt;height:69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" fillcolor="#f7caac [1301]" strokecolor="black [3213]" strokeweight="1pt">
                <v:textbox>
                  <w:txbxContent>
                    <w:p w14:paraId="25246E2F" w14:textId="7FA47F92" w:rsidR="00B015D8" w:rsidRPr="00720495" w:rsidRDefault="00B015D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7204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 Vendor </w:t>
                      </w: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Ap</w:t>
                      </w:r>
                      <w:r w:rsidR="00381BA8"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proved</w:t>
                      </w:r>
                      <w:r w:rsidR="0087280D">
                        <w:rPr>
                          <w:color w:val="000000" w:themeColor="text1"/>
                          <w:sz w:val="20"/>
                          <w:szCs w:val="20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p w14:paraId="1DFA48DF" w14:textId="10EC1086" w:rsidR="00B015D8" w:rsidRPr="00381BA8" w:rsidRDefault="000421EC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B0CF63F" wp14:editId="04629E12">
                <wp:simplePos x="0" y="0"/>
                <wp:positionH relativeFrom="margin">
                  <wp:posOffset>3843655</wp:posOffset>
                </wp:positionH>
                <wp:positionV relativeFrom="paragraph">
                  <wp:posOffset>78047</wp:posOffset>
                </wp:positionV>
                <wp:extent cx="545465" cy="250190"/>
                <wp:effectExtent l="0" t="0" r="0" b="0"/>
                <wp:wrapNone/>
                <wp:docPr id="73" name="Flowchart: Process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6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C259B9" w14:textId="77777777" w:rsidR="00164815" w:rsidRPr="00164815" w:rsidRDefault="00164815" w:rsidP="0016481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24F907D2" w14:textId="77777777" w:rsidR="00164815" w:rsidRPr="00B71AE8" w:rsidRDefault="00164815" w:rsidP="00164815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CF63F" id="Flowchart: Process 73" o:spid="_x0000_s1032" type="#_x0000_t109" style="position:absolute;left:0;text-align:left;margin-left:302.65pt;margin-top:6.15pt;width:42.95pt;height:19.7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" filled="f" stroked="f" strokeweight="1pt">
                <v:textbox>
                  <w:txbxContent>
                    <w:p w14:paraId="72C259B9" w14:textId="77777777" w:rsidR="00164815" w:rsidRPr="00164815" w:rsidRDefault="00164815" w:rsidP="0016481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No</w:t>
                      </w:r>
                    </w:p>
                    <w:p w14:paraId="24F907D2" w14:textId="77777777" w:rsidR="00164815" w:rsidRPr="00B71AE8" w:rsidRDefault="00164815" w:rsidP="00164815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DD7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870FC47" wp14:editId="5656BAEE">
                <wp:simplePos x="0" y="0"/>
                <wp:positionH relativeFrom="column">
                  <wp:posOffset>4410710</wp:posOffset>
                </wp:positionH>
                <wp:positionV relativeFrom="paragraph">
                  <wp:posOffset>758825</wp:posOffset>
                </wp:positionV>
                <wp:extent cx="857885" cy="344805"/>
                <wp:effectExtent l="0" t="0" r="18415" b="17145"/>
                <wp:wrapNone/>
                <wp:docPr id="90" name="Flowchart: Termina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88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CE477E" w14:textId="77777777" w:rsidR="00311DD7" w:rsidRPr="00B71AE8" w:rsidRDefault="00311DD7" w:rsidP="00311DD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0FC47" id="Flowchart: Terminator 90" o:spid="_x0000_s1033" type="#_x0000_t116" style="position:absolute;left:0;text-align:left;margin-left:347.3pt;margin-top:59.75pt;width:67.55pt;height:27.1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" fillcolor="#a8d08d [1945]" strokecolor="black [3213]" strokeweight="1pt">
                <v:textbox>
                  <w:txbxContent>
                    <w:p w14:paraId="08CE477E" w14:textId="77777777" w:rsidR="00311DD7" w:rsidRPr="00B71AE8" w:rsidRDefault="00311DD7" w:rsidP="00311DD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61597F" wp14:editId="584E249C">
                <wp:simplePos x="0" y="0"/>
                <wp:positionH relativeFrom="margin">
                  <wp:posOffset>4328160</wp:posOffset>
                </wp:positionH>
                <wp:positionV relativeFrom="paragraph">
                  <wp:posOffset>47625</wp:posOffset>
                </wp:positionV>
                <wp:extent cx="965835" cy="544830"/>
                <wp:effectExtent l="0" t="0" r="24765" b="26670"/>
                <wp:wrapNone/>
                <wp:docPr id="16" name="Flowchart: Proces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835" cy="54483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9C95FB" w14:textId="505A5C94" w:rsidR="00381BA8" w:rsidRPr="00720495" w:rsidRDefault="00381BA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ject</w:t>
                            </w:r>
                            <w:r w:rsidRP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nd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1597F" id="Flowchart: Process 16" o:spid="_x0000_s1034" type="#_x0000_t109" style="position:absolute;left:0;text-align:left;margin-left:340.8pt;margin-top:3.75pt;width:76.05pt;height:42.9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" fillcolor="#8eaadb [1940]" strokecolor="black [3213]" strokeweight="1pt">
                <v:textbox>
                  <w:txbxContent>
                    <w:p w14:paraId="2F9C95FB" w14:textId="505A5C94" w:rsidR="00381BA8" w:rsidRPr="00720495" w:rsidRDefault="00381BA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Reject</w:t>
                      </w:r>
                      <w:r w:rsidRPr="007204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Vend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28CFBF" wp14:editId="48DF60F1">
                <wp:simplePos x="0" y="0"/>
                <wp:positionH relativeFrom="column">
                  <wp:posOffset>3926840</wp:posOffset>
                </wp:positionH>
                <wp:positionV relativeFrom="paragraph">
                  <wp:posOffset>301625</wp:posOffset>
                </wp:positionV>
                <wp:extent cx="412115" cy="8255"/>
                <wp:effectExtent l="0" t="57150" r="26035" b="8699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115" cy="82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DBC699" id="Straight Arrow Connector 39" o:spid="_x0000_s1026" type="#_x0000_t32" style="position:absolute;margin-left:309.2pt;margin-top:23.75pt;width:32.45pt;height:.6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" strokecolor="black [3213]" strokeweight="1pt">
                <v:stroke endarrow="block" joinstyle="miter"/>
              </v:shape>
            </w:pict>
          </mc:Fallback>
        </mc:AlternateContent>
      </w:r>
      <w:r w:rsidRPr="00311DD7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FD1E872" wp14:editId="3C96E973">
                <wp:simplePos x="0" y="0"/>
                <wp:positionH relativeFrom="column">
                  <wp:posOffset>4842510</wp:posOffset>
                </wp:positionH>
                <wp:positionV relativeFrom="paragraph">
                  <wp:posOffset>584835</wp:posOffset>
                </wp:positionV>
                <wp:extent cx="0" cy="177800"/>
                <wp:effectExtent l="76200" t="0" r="57150" b="50800"/>
                <wp:wrapNone/>
                <wp:docPr id="91" name="Straight Arrow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780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4355A2" id="Straight Arrow Connector 91" o:spid="_x0000_s1026" type="#_x0000_t32" style="position:absolute;margin-left:381.3pt;margin-top:46.05pt;width:0;height:14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" strokecolor="black [3213]" strokeweight="1pt">
                <v:stroke endarrow="block" joinstyle="miter"/>
              </v:shape>
            </w:pict>
          </mc:Fallback>
        </mc:AlternateContent>
      </w:r>
      <w:r w:rsidR="00B4147E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DB1E93" wp14:editId="0EE33F6A">
                <wp:simplePos x="0" y="0"/>
                <wp:positionH relativeFrom="column">
                  <wp:posOffset>1035050</wp:posOffset>
                </wp:positionH>
                <wp:positionV relativeFrom="paragraph">
                  <wp:posOffset>12700</wp:posOffset>
                </wp:positionV>
                <wp:extent cx="8586" cy="375911"/>
                <wp:effectExtent l="76200" t="0" r="67945" b="6286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86" cy="375911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94CB80" id="Straight Arrow Connector 35" o:spid="_x0000_s1026" type="#_x0000_t32" style="position:absolute;margin-left:81.5pt;margin-top:1pt;width:.7pt;height:29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" strokecolor="black [3213]" strokeweight="1pt">
                <v:stroke endarrow="block" joinstyle="miter"/>
              </v:shape>
            </w:pict>
          </mc:Fallback>
        </mc:AlternateContent>
      </w:r>
    </w:p>
    <w:p w14:paraId="5DB9A72A" w14:textId="62D52123" w:rsidR="00B015D8" w:rsidRPr="00381BA8" w:rsidRDefault="00B015D8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</w:p>
    <w:p w14:paraId="0B218345" w14:textId="25652764" w:rsidR="00B015D8" w:rsidRPr="00381BA8" w:rsidRDefault="000421EC" w:rsidP="00766913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00516E6" wp14:editId="3D2E2E0A">
                <wp:simplePos x="0" y="0"/>
                <wp:positionH relativeFrom="margin">
                  <wp:posOffset>1821873</wp:posOffset>
                </wp:positionH>
                <wp:positionV relativeFrom="paragraph">
                  <wp:posOffset>21648</wp:posOffset>
                </wp:positionV>
                <wp:extent cx="545465" cy="250190"/>
                <wp:effectExtent l="0" t="0" r="0" b="0"/>
                <wp:wrapNone/>
                <wp:docPr id="75" name="Flowchart: Proces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6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01CC39" w14:textId="77777777" w:rsidR="00164815" w:rsidRPr="00164815" w:rsidRDefault="00164815" w:rsidP="0016481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  <w:p w14:paraId="04049D9F" w14:textId="77777777" w:rsidR="00164815" w:rsidRPr="00B71AE8" w:rsidRDefault="00164815" w:rsidP="00164815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516E6" id="Flowchart: Process 75" o:spid="_x0000_s1035" type="#_x0000_t109" style="position:absolute;left:0;text-align:left;margin-left:143.45pt;margin-top:1.7pt;width:42.95pt;height:19.7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" filled="f" stroked="f" strokeweight="1pt">
                <v:textbox>
                  <w:txbxContent>
                    <w:p w14:paraId="7401CC39" w14:textId="77777777" w:rsidR="00164815" w:rsidRPr="00164815" w:rsidRDefault="00164815" w:rsidP="0016481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Yes</w:t>
                      </w:r>
                    </w:p>
                    <w:p w14:paraId="04049D9F" w14:textId="77777777" w:rsidR="00164815" w:rsidRPr="00B71AE8" w:rsidRDefault="00164815" w:rsidP="00164815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6B90CB" wp14:editId="2FA9116C">
                <wp:simplePos x="0" y="0"/>
                <wp:positionH relativeFrom="column">
                  <wp:posOffset>2375535</wp:posOffset>
                </wp:positionH>
                <wp:positionV relativeFrom="paragraph">
                  <wp:posOffset>15933</wp:posOffset>
                </wp:positionV>
                <wp:extent cx="0" cy="208915"/>
                <wp:effectExtent l="0" t="0" r="38100" b="1968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891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F5F516" id="Straight Connector 41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05pt,1.25pt" to="187.05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 w:rsidR="00B4147E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C6D704C" wp14:editId="3F048F3D">
                <wp:simplePos x="0" y="0"/>
                <wp:positionH relativeFrom="column">
                  <wp:posOffset>319405</wp:posOffset>
                </wp:positionH>
                <wp:positionV relativeFrom="paragraph">
                  <wp:posOffset>132715</wp:posOffset>
                </wp:positionV>
                <wp:extent cx="1443355" cy="287020"/>
                <wp:effectExtent l="0" t="0" r="23495" b="17780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3355" cy="28702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B98805" w14:textId="08978F77" w:rsidR="00B015D8" w:rsidRPr="00B71AE8" w:rsidRDefault="00B015D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List </w:t>
                            </w:r>
                            <w:r w:rsid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erspective</w:t>
                            </w: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endors</w:t>
                            </w:r>
                          </w:p>
                          <w:p w14:paraId="6E3ABDE3" w14:textId="77777777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D704C" id="Flowchart: Process 8" o:spid="_x0000_s1036" type="#_x0000_t109" style="position:absolute;left:0;text-align:left;margin-left:25.15pt;margin-top:10.45pt;width:113.65pt;height:2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" fillcolor="#8eaadb [1940]" strokecolor="black [3213]" strokeweight="1pt">
                <v:textbox>
                  <w:txbxContent>
                    <w:p w14:paraId="62B98805" w14:textId="08978F77" w:rsidR="00B015D8" w:rsidRPr="00B71AE8" w:rsidRDefault="00B015D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List </w:t>
                      </w:r>
                      <w:r w:rsidR="00720495">
                        <w:rPr>
                          <w:color w:val="000000" w:themeColor="text1"/>
                          <w:sz w:val="20"/>
                          <w:szCs w:val="20"/>
                        </w:rPr>
                        <w:t>Perspective</w:t>
                      </w: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vendors</w:t>
                      </w:r>
                    </w:p>
                    <w:p w14:paraId="6E3ABDE3" w14:textId="77777777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8DD4252" w14:textId="55F58CAE" w:rsidR="00B015D8" w:rsidRPr="00381BA8" w:rsidRDefault="000421EC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822E573" wp14:editId="2D6BC909">
                <wp:simplePos x="0" y="0"/>
                <wp:positionH relativeFrom="column">
                  <wp:posOffset>1755082</wp:posOffset>
                </wp:positionH>
                <wp:positionV relativeFrom="paragraph">
                  <wp:posOffset>88669</wp:posOffset>
                </wp:positionV>
                <wp:extent cx="620973" cy="0"/>
                <wp:effectExtent l="38100" t="76200" r="0" b="95250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97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202127" id="Straight Arrow Connector 118" o:spid="_x0000_s1026" type="#_x0000_t32" style="position:absolute;margin-left:138.2pt;margin-top:7pt;width:48.9pt;height:0;flip:x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" strokecolor="black [3200]" strokeweight="1pt">
                <v:stroke endarrow="block" joinstyle="miter"/>
              </v:shape>
            </w:pict>
          </mc:Fallback>
        </mc:AlternateContent>
      </w:r>
    </w:p>
    <w:p w14:paraId="4A368ED1" w14:textId="474818AA" w:rsidR="00B015D8" w:rsidRPr="00381BA8" w:rsidRDefault="00B4147E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AC18163" wp14:editId="2CF7E6CF">
                <wp:simplePos x="0" y="0"/>
                <wp:positionH relativeFrom="column">
                  <wp:posOffset>1038860</wp:posOffset>
                </wp:positionH>
                <wp:positionV relativeFrom="paragraph">
                  <wp:posOffset>136525</wp:posOffset>
                </wp:positionV>
                <wp:extent cx="0" cy="289560"/>
                <wp:effectExtent l="76200" t="0" r="57150" b="5334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007FAC" id="Straight Arrow Connector 36" o:spid="_x0000_s1026" type="#_x0000_t32" style="position:absolute;margin-left:81.8pt;margin-top:10.75pt;width:0;height:22.8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" strokecolor="black [3213]" strokeweight="1pt">
                <v:stroke endarrow="block" joinstyle="miter"/>
              </v:shape>
            </w:pict>
          </mc:Fallback>
        </mc:AlternateContent>
      </w:r>
    </w:p>
    <w:p w14:paraId="4AE0A492" w14:textId="5E125F12" w:rsidR="00B015D8" w:rsidRPr="00381BA8" w:rsidRDefault="000421EC" w:rsidP="00766913">
      <w:pPr>
        <w:pStyle w:val="ListParagraph"/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143D181A" wp14:editId="3E897F14">
                <wp:simplePos x="0" y="0"/>
                <wp:positionH relativeFrom="column">
                  <wp:posOffset>3159067</wp:posOffset>
                </wp:positionH>
                <wp:positionV relativeFrom="paragraph">
                  <wp:posOffset>47625</wp:posOffset>
                </wp:positionV>
                <wp:extent cx="0" cy="219166"/>
                <wp:effectExtent l="76200" t="38100" r="57150" b="9525"/>
                <wp:wrapNone/>
                <wp:docPr id="107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191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BA5CBD" id="Straight Arrow Connector 107" o:spid="_x0000_s1026" type="#_x0000_t32" style="position:absolute;margin-left:248.75pt;margin-top:3.75pt;width:0;height:17.25pt;flip:y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" strokecolor="black [3200]" strokeweight="1pt">
                <v:stroke endarrow="block" joinstyle="miter"/>
              </v:shape>
            </w:pict>
          </mc:Fallback>
        </mc:AlternateContent>
      </w:r>
    </w:p>
    <w:p w14:paraId="32C5B9C6" w14:textId="64C2F32A" w:rsidR="00B015D8" w:rsidRPr="00381BA8" w:rsidRDefault="000421EC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21788F" wp14:editId="3BDCEF98">
                <wp:simplePos x="0" y="0"/>
                <wp:positionH relativeFrom="column">
                  <wp:posOffset>2261235</wp:posOffset>
                </wp:positionH>
                <wp:positionV relativeFrom="paragraph">
                  <wp:posOffset>131503</wp:posOffset>
                </wp:positionV>
                <wp:extent cx="1725295" cy="902970"/>
                <wp:effectExtent l="0" t="0" r="27305" b="11430"/>
                <wp:wrapNone/>
                <wp:docPr id="12" name="Flowchart: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295" cy="90297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42B766" w14:textId="64AEB163" w:rsidR="00B015D8" w:rsidRDefault="00B015D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Complete New Vendor’s Techno-Commercial </w:t>
                            </w:r>
                            <w:r w:rsidR="00B71AE8"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nline </w:t>
                            </w: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valuation</w:t>
                            </w:r>
                            <w:r w:rsidR="00B71AE8"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n </w:t>
                            </w:r>
                            <w:r w:rsidR="00B71AE8" w:rsidRPr="00BB16E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rocurEngine</w:t>
                            </w:r>
                          </w:p>
                          <w:p w14:paraId="1CD804D3" w14:textId="3C0C63E0" w:rsidR="00720495" w:rsidRDefault="00AB063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VQ or</w:t>
                            </w:r>
                          </w:p>
                          <w:p w14:paraId="2338C314" w14:textId="05D34424" w:rsidR="00720495" w:rsidRPr="00B71AE8" w:rsidRDefault="00720495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pprove Directly</w:t>
                            </w:r>
                          </w:p>
                          <w:p w14:paraId="0D82737D" w14:textId="77777777" w:rsidR="00B015D8" w:rsidRPr="00B71AE8" w:rsidRDefault="00B015D8" w:rsidP="00B015D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1788F" id="Flowchart: Process 12" o:spid="_x0000_s1037" type="#_x0000_t109" style="position:absolute;margin-left:178.05pt;margin-top:10.35pt;width:135.85pt;height:71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" fillcolor="#8eaadb [1940]" strokecolor="black [3213]" strokeweight="1pt">
                <v:textbox>
                  <w:txbxContent>
                    <w:p w14:paraId="0F42B766" w14:textId="64AEB163" w:rsidR="00B015D8" w:rsidRDefault="00B015D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Complete New Vendor’s Techno-Commercial </w:t>
                      </w:r>
                      <w:r w:rsidR="00B71AE8"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online </w:t>
                      </w: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Evaluation</w:t>
                      </w:r>
                      <w:r w:rsidR="00B71AE8"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on </w:t>
                      </w:r>
                      <w:r w:rsidR="00B71AE8" w:rsidRPr="00BB16E3">
                        <w:rPr>
                          <w:color w:val="000000" w:themeColor="text1"/>
                          <w:sz w:val="20"/>
                          <w:szCs w:val="20"/>
                        </w:rPr>
                        <w:t>ProcurEngine</w:t>
                      </w:r>
                    </w:p>
                    <w:p w14:paraId="1CD804D3" w14:textId="3C0C63E0" w:rsidR="00720495" w:rsidRDefault="00AB063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VQ or</w:t>
                      </w:r>
                    </w:p>
                    <w:p w14:paraId="2338C314" w14:textId="05D34424" w:rsidR="00720495" w:rsidRPr="00B71AE8" w:rsidRDefault="00720495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pprove Directly</w:t>
                      </w:r>
                    </w:p>
                    <w:p w14:paraId="0D82737D" w14:textId="77777777" w:rsidR="00B015D8" w:rsidRPr="00B71AE8" w:rsidRDefault="00B015D8" w:rsidP="00B015D8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8503EF" w14:textId="423A8B9B" w:rsidR="00B015D8" w:rsidRPr="00381BA8" w:rsidRDefault="00B4147E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2D45CE" wp14:editId="3D5E7043">
                <wp:simplePos x="0" y="0"/>
                <wp:positionH relativeFrom="margin">
                  <wp:posOffset>286385</wp:posOffset>
                </wp:positionH>
                <wp:positionV relativeFrom="paragraph">
                  <wp:posOffset>6985</wp:posOffset>
                </wp:positionV>
                <wp:extent cx="1509243" cy="912522"/>
                <wp:effectExtent l="19050" t="19050" r="15240" b="40005"/>
                <wp:wrapNone/>
                <wp:docPr id="10" name="Flowchart: Decisi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9243" cy="912522"/>
                        </a:xfrm>
                        <a:prstGeom prst="flowChartDecision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CE8877" w14:textId="69EAF5B6" w:rsidR="00B015D8" w:rsidRPr="00720495" w:rsidRDefault="00B015D8" w:rsidP="00B71AE8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Any </w:t>
                            </w: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ew</w:t>
                            </w:r>
                            <w:r w:rsidRPr="007204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71AE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Vendor</w:t>
                            </w:r>
                            <w:r w:rsidR="0087280D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D45CE" id="Flowchart: Decision 10" o:spid="_x0000_s1038" type="#_x0000_t110" style="position:absolute;margin-left:22.55pt;margin-top:.55pt;width:118.85pt;height:71.8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" fillcolor="#f7caac [1301]" strokecolor="black [3213]" strokeweight="1pt">
                <v:textbox>
                  <w:txbxContent>
                    <w:p w14:paraId="36CE8877" w14:textId="69EAF5B6" w:rsidR="00B015D8" w:rsidRPr="00720495" w:rsidRDefault="00B015D8" w:rsidP="00B71AE8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7204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Any </w:t>
                      </w: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New</w:t>
                      </w:r>
                      <w:r w:rsidRPr="007204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B71AE8">
                        <w:rPr>
                          <w:color w:val="000000" w:themeColor="text1"/>
                          <w:sz w:val="20"/>
                          <w:szCs w:val="20"/>
                        </w:rPr>
                        <w:t>Vendor</w:t>
                      </w:r>
                      <w:r w:rsidR="0087280D">
                        <w:rPr>
                          <w:color w:val="000000" w:themeColor="text1"/>
                          <w:sz w:val="20"/>
                          <w:szCs w:val="20"/>
                        </w:rPr>
                        <w:t>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40E4C1" w14:textId="1966E078" w:rsidR="00B015D8" w:rsidRPr="00381BA8" w:rsidRDefault="000421EC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5711BFD" wp14:editId="2BAC5955">
                <wp:simplePos x="0" y="0"/>
                <wp:positionH relativeFrom="margin">
                  <wp:posOffset>1741747</wp:posOffset>
                </wp:positionH>
                <wp:positionV relativeFrom="paragraph">
                  <wp:posOffset>48087</wp:posOffset>
                </wp:positionV>
                <wp:extent cx="545465" cy="250190"/>
                <wp:effectExtent l="0" t="0" r="0" b="0"/>
                <wp:wrapNone/>
                <wp:docPr id="76" name="Flowchart: Process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46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D0C336" w14:textId="77777777" w:rsidR="00164815" w:rsidRPr="00164815" w:rsidRDefault="00164815" w:rsidP="0016481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  <w:p w14:paraId="1DDDB2F4" w14:textId="77777777" w:rsidR="00164815" w:rsidRPr="00B71AE8" w:rsidRDefault="00164815" w:rsidP="00164815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11BFD" id="Flowchart: Process 76" o:spid="_x0000_s1039" type="#_x0000_t109" style="position:absolute;margin-left:137.15pt;margin-top:3.8pt;width:42.95pt;height:19.7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" filled="f" stroked="f" strokeweight="1pt">
                <v:textbox>
                  <w:txbxContent>
                    <w:p w14:paraId="02D0C336" w14:textId="77777777" w:rsidR="00164815" w:rsidRPr="00164815" w:rsidRDefault="00164815" w:rsidP="0016481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Yes</w:t>
                      </w:r>
                    </w:p>
                    <w:p w14:paraId="1DDDB2F4" w14:textId="77777777" w:rsidR="00164815" w:rsidRPr="00B71AE8" w:rsidRDefault="00164815" w:rsidP="00164815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173784" w14:textId="358DD4E9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A3CDAE1" w14:textId="5EF3F7D6" w:rsidR="00B015D8" w:rsidRPr="00381BA8" w:rsidRDefault="000421EC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4963FED1" wp14:editId="0DEBEE45">
                <wp:simplePos x="0" y="0"/>
                <wp:positionH relativeFrom="column">
                  <wp:posOffset>1811424</wp:posOffset>
                </wp:positionH>
                <wp:positionV relativeFrom="paragraph">
                  <wp:posOffset>30595</wp:posOffset>
                </wp:positionV>
                <wp:extent cx="433624" cy="4293"/>
                <wp:effectExtent l="0" t="76200" r="24130" b="9144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624" cy="4293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07B192" id="Straight Arrow Connector 37" o:spid="_x0000_s1026" type="#_x0000_t32" style="position:absolute;margin-left:142.65pt;margin-top:2.4pt;width:34.15pt;height:.35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1E5E9832" w14:textId="3AE2D340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766C871" w14:textId="4740658D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387B0A1" w14:textId="6C951AB1" w:rsidR="00B015D8" w:rsidRPr="00381BA8" w:rsidRDefault="000421EC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62775F7" wp14:editId="6B0584BE">
                <wp:simplePos x="0" y="0"/>
                <wp:positionH relativeFrom="column">
                  <wp:posOffset>1038860</wp:posOffset>
                </wp:positionH>
                <wp:positionV relativeFrom="paragraph">
                  <wp:posOffset>83185</wp:posOffset>
                </wp:positionV>
                <wp:extent cx="4293" cy="334877"/>
                <wp:effectExtent l="76200" t="0" r="72390" b="6540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3" cy="334877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8AA7CF" id="Straight Arrow Connector 43" o:spid="_x0000_s1026" type="#_x0000_t32" style="position:absolute;margin-left:81.8pt;margin-top:6.55pt;width:.35pt;height:26.3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" strokecolor="black [3213]" strokeweight="1pt">
                <v:stroke endarrow="block" joinstyle="miter"/>
              </v:shape>
            </w:pict>
          </mc:Fallback>
        </mc:AlternateContent>
      </w:r>
    </w:p>
    <w:p w14:paraId="51E7A632" w14:textId="1DA6FCC2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3F91129" w14:textId="17A0AC5F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D6C502F" w14:textId="53246175" w:rsidR="00B015D8" w:rsidRPr="00381BA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0421EC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252894EE" wp14:editId="587A22B7">
                <wp:simplePos x="0" y="0"/>
                <wp:positionH relativeFrom="column">
                  <wp:posOffset>367030</wp:posOffset>
                </wp:positionH>
                <wp:positionV relativeFrom="paragraph">
                  <wp:posOffset>22918</wp:posOffset>
                </wp:positionV>
                <wp:extent cx="1365250" cy="775335"/>
                <wp:effectExtent l="0" t="0" r="25400" b="24765"/>
                <wp:wrapNone/>
                <wp:docPr id="120" name="Flowchart: Process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75335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AD8FCE" w14:textId="0D0042A5" w:rsidR="000421EC" w:rsidRPr="00B71AE8" w:rsidRDefault="000421EC" w:rsidP="000421E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Publish e-RFI</w:t>
                            </w:r>
                            <w:r w:rsidR="00F36F95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– Notification to Selected Vend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894EE" id="Flowchart: Process 120" o:spid="_x0000_s1040" type="#_x0000_t109" style="position:absolute;margin-left:28.9pt;margin-top:1.8pt;width:107.5pt;height:61.0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" fillcolor="#8eaadb [1940]" strokecolor="black [3213]" strokeweight="1pt">
                <v:textbox>
                  <w:txbxContent>
                    <w:p w14:paraId="34AD8FCE" w14:textId="0D0042A5" w:rsidR="000421EC" w:rsidRPr="00B71AE8" w:rsidRDefault="000421EC" w:rsidP="000421E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Publish e-RFI</w:t>
                      </w:r>
                      <w:r w:rsidR="00F36F95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– Notification to Selected Vendors</w:t>
                      </w:r>
                    </w:p>
                  </w:txbxContent>
                </v:textbox>
              </v:shape>
            </w:pict>
          </mc:Fallback>
        </mc:AlternateContent>
      </w:r>
    </w:p>
    <w:p w14:paraId="13A4E5FB" w14:textId="7B08DE56" w:rsidR="00B015D8" w:rsidRPr="00381BA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21DF43E5" wp14:editId="27DC4D4D">
                <wp:simplePos x="0" y="0"/>
                <wp:positionH relativeFrom="column">
                  <wp:posOffset>2642235</wp:posOffset>
                </wp:positionH>
                <wp:positionV relativeFrom="paragraph">
                  <wp:posOffset>9583</wp:posOffset>
                </wp:positionV>
                <wp:extent cx="1537335" cy="512445"/>
                <wp:effectExtent l="0" t="0" r="24765" b="20955"/>
                <wp:wrapNone/>
                <wp:docPr id="122" name="Flowchart: Process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512445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993DE6" w14:textId="455406FE" w:rsidR="000421EC" w:rsidRDefault="000421EC" w:rsidP="000421EC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 w:rsidR="006F4334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1: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Capture Date and Time</w:t>
                            </w:r>
                          </w:p>
                          <w:p w14:paraId="41E8C85B" w14:textId="41F11CB1" w:rsidR="00F36F95" w:rsidRPr="006305F0" w:rsidRDefault="00F36F95" w:rsidP="000421EC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ivity Shifts from </w:t>
                            </w:r>
                            <w:r w:rsidR="0003063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Vendors</w:t>
                            </w:r>
                          </w:p>
                          <w:p w14:paraId="1DE893F2" w14:textId="77777777" w:rsidR="000421EC" w:rsidRPr="006305F0" w:rsidRDefault="000421EC" w:rsidP="000421EC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F43E5" id="Flowchart: Process 122" o:spid="_x0000_s1041" type="#_x0000_t109" style="position:absolute;margin-left:208.05pt;margin-top:.75pt;width:121.05pt;height:40.3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" fillcolor="yellow" strokecolor="black [3213]" strokeweight="1pt">
                <v:textbox>
                  <w:txbxContent>
                    <w:p w14:paraId="7C993DE6" w14:textId="455406FE" w:rsidR="000421EC" w:rsidRDefault="000421EC" w:rsidP="000421EC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 w:rsidR="006F4334">
                        <w:rPr>
                          <w:color w:val="000000" w:themeColor="text1"/>
                          <w:sz w:val="16"/>
                          <w:szCs w:val="16"/>
                        </w:rPr>
                        <w:t>1: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Capture Date and Time</w:t>
                      </w:r>
                    </w:p>
                    <w:p w14:paraId="41E8C85B" w14:textId="41F11CB1" w:rsidR="00F36F95" w:rsidRPr="006305F0" w:rsidRDefault="00F36F95" w:rsidP="000421EC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ivity Shifts from </w:t>
                      </w:r>
                      <w:r w:rsidR="0003063E">
                        <w:rPr>
                          <w:color w:val="000000" w:themeColor="text1"/>
                          <w:sz w:val="16"/>
                          <w:szCs w:val="16"/>
                        </w:rPr>
                        <w:t>Vendors</w:t>
                      </w:r>
                    </w:p>
                    <w:p w14:paraId="1DE893F2" w14:textId="77777777" w:rsidR="000421EC" w:rsidRPr="006305F0" w:rsidRDefault="000421EC" w:rsidP="000421EC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D74A5A" w14:textId="5E9C7F12" w:rsidR="00B015D8" w:rsidRPr="00381BA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311DD7">
        <w:rPr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D8D53F1" wp14:editId="1779A6D7">
                <wp:simplePos x="0" y="0"/>
                <wp:positionH relativeFrom="column">
                  <wp:posOffset>889000</wp:posOffset>
                </wp:positionH>
                <wp:positionV relativeFrom="paragraph">
                  <wp:posOffset>1978660</wp:posOffset>
                </wp:positionV>
                <wp:extent cx="323850" cy="313055"/>
                <wp:effectExtent l="0" t="0" r="19050" b="10795"/>
                <wp:wrapNone/>
                <wp:docPr id="94" name="Flowchart: Termina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1305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2A337A" w14:textId="1DE7B6DC" w:rsidR="00311DD7" w:rsidRPr="00B71AE8" w:rsidRDefault="00311DD7" w:rsidP="00311DD7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8D53F1" id="Flowchart: Terminator 94" o:spid="_x0000_s1042" type="#_x0000_t116" style="position:absolute;margin-left:70pt;margin-top:155.8pt;width:25.5pt;height:24.65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" fillcolor="#a8d08d [1945]" strokecolor="black [3213]" strokeweight="1pt">
                <v:textbox>
                  <w:txbxContent>
                    <w:p w14:paraId="3B2A337A" w14:textId="1DE7B6DC" w:rsidR="00311DD7" w:rsidRPr="00B71AE8" w:rsidRDefault="00311DD7" w:rsidP="00311DD7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n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0421EC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40FADD1" wp14:editId="3C4AAA72">
                <wp:simplePos x="0" y="0"/>
                <wp:positionH relativeFrom="column">
                  <wp:posOffset>1047115</wp:posOffset>
                </wp:positionH>
                <wp:positionV relativeFrom="paragraph">
                  <wp:posOffset>535940</wp:posOffset>
                </wp:positionV>
                <wp:extent cx="3810" cy="334645"/>
                <wp:effectExtent l="76200" t="0" r="72390" b="65405"/>
                <wp:wrapNone/>
                <wp:docPr id="124" name="Straight Arrow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" cy="33464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666B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4" o:spid="_x0000_s1026" type="#_x0000_t32" style="position:absolute;margin-left:82.45pt;margin-top:42.2pt;width:.3pt;height:26.3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Pr="000421EC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0DCA9AD6" wp14:editId="278F3756">
                <wp:simplePos x="0" y="0"/>
                <wp:positionH relativeFrom="column">
                  <wp:posOffset>1046480</wp:posOffset>
                </wp:positionH>
                <wp:positionV relativeFrom="paragraph">
                  <wp:posOffset>1642745</wp:posOffset>
                </wp:positionV>
                <wp:extent cx="3810" cy="334645"/>
                <wp:effectExtent l="76200" t="0" r="72390" b="65405"/>
                <wp:wrapNone/>
                <wp:docPr id="125" name="Straight Arrow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" cy="33464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AA4F3E" id="Straight Arrow Connector 125" o:spid="_x0000_s1026" type="#_x0000_t32" style="position:absolute;margin-left:82.4pt;margin-top:129.35pt;width:.3pt;height:26.3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" strokecolor="black [3213]" strokeweight="1pt">
                <v:stroke endarrow="block" joinstyle="miter"/>
              </v:shape>
            </w:pict>
          </mc:Fallback>
        </mc:AlternateContent>
      </w: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76DFC213" wp14:editId="56236965">
                <wp:simplePos x="0" y="0"/>
                <wp:positionH relativeFrom="column">
                  <wp:posOffset>1735455</wp:posOffset>
                </wp:positionH>
                <wp:positionV relativeFrom="paragraph">
                  <wp:posOffset>126365</wp:posOffset>
                </wp:positionV>
                <wp:extent cx="906780" cy="0"/>
                <wp:effectExtent l="0" t="0" r="0" b="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C264B5" id="Straight Connector 142" o:spid="_x0000_s1026" style="position:absolute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6.65pt,9.95pt" to="208.0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" strokecolor="black [3213]" strokeweight="1pt">
                <v:stroke dashstyle="dash" joinstyle="miter"/>
              </v:line>
            </w:pict>
          </mc:Fallback>
        </mc:AlternateContent>
      </w:r>
      <w:r w:rsidRPr="000421EC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3E170D1" wp14:editId="2DDB6E4E">
                <wp:simplePos x="0" y="0"/>
                <wp:positionH relativeFrom="column">
                  <wp:posOffset>370205</wp:posOffset>
                </wp:positionH>
                <wp:positionV relativeFrom="paragraph">
                  <wp:posOffset>868045</wp:posOffset>
                </wp:positionV>
                <wp:extent cx="1365250" cy="775335"/>
                <wp:effectExtent l="0" t="0" r="25400" b="24765"/>
                <wp:wrapNone/>
                <wp:docPr id="123" name="Flowchart: Process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250" cy="775335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FB0AAE" w14:textId="4372E338" w:rsidR="00F36F95" w:rsidRPr="00B71AE8" w:rsidRDefault="00F36F95" w:rsidP="00F36F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uto Alerts to Vendors 2 days before e-RFI Dead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170D1" id="Flowchart: Process 123" o:spid="_x0000_s1043" type="#_x0000_t109" style="position:absolute;margin-left:29.15pt;margin-top:68.35pt;width:107.5pt;height:61.0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" fillcolor="#8eaadb [1940]" strokecolor="black [3213]" strokeweight="1pt">
                <v:textbox>
                  <w:txbxContent>
                    <w:p w14:paraId="18FB0AAE" w14:textId="4372E338" w:rsidR="00F36F95" w:rsidRPr="00B71AE8" w:rsidRDefault="00F36F95" w:rsidP="00F36F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uto Alerts to Vendors 2 days before e-RFI Deadline</w:t>
                      </w:r>
                    </w:p>
                  </w:txbxContent>
                </v:textbox>
              </v:shape>
            </w:pict>
          </mc:Fallback>
        </mc:AlternateContent>
      </w:r>
    </w:p>
    <w:p w14:paraId="43496D1A" w14:textId="6794DFF5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8846741" w14:textId="13498137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A4198EF" w14:textId="1D58F01F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1A12C4D" w14:textId="2397E6F3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9ECC9CE" w14:textId="513A137B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94B6BA8" w14:textId="1BB81342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E8B117E" w14:textId="2C49A691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4D1386B" w14:textId="5B961155" w:rsidR="00B015D8" w:rsidRPr="00381BA8" w:rsidRDefault="00B015D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951345C" w14:textId="39E0B2EA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45052BA" w14:textId="66FABEAD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DED535F" w14:textId="396BE79A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F9E0BBA" w14:textId="13C1D031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A2397FC" w14:textId="32E24E7A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048788A" w14:textId="1DFFF64F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35E1465" w14:textId="05F7A1D3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CC387B7" w14:textId="0F9FA668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  <w:bookmarkStart w:id="0" w:name="_GoBack"/>
      <w:bookmarkEnd w:id="0"/>
    </w:p>
    <w:p w14:paraId="674E1360" w14:textId="517BE614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01A492E" w14:textId="594AA1AC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5B66B31" w14:textId="0DB9F8F0" w:rsidR="00381BA8" w:rsidRPr="00B71AE8" w:rsidRDefault="00381BA8" w:rsidP="00766913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</w:p>
    <w:p w14:paraId="3AA51B9A" w14:textId="5086EC53" w:rsidR="00381BA8" w:rsidRPr="00B71AE8" w:rsidRDefault="00381BA8" w:rsidP="00766913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</w:p>
    <w:p w14:paraId="61508431" w14:textId="3D9B202A" w:rsidR="00381BA8" w:rsidRPr="00B71AE8" w:rsidRDefault="00381BA8" w:rsidP="00766913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</w:p>
    <w:p w14:paraId="47AEC7C4" w14:textId="328FB7BA" w:rsidR="0003063E" w:rsidRDefault="001C2326">
      <w:pPr>
        <w:rPr>
          <w:color w:val="000000" w:themeColor="text1"/>
          <w:sz w:val="20"/>
          <w:szCs w:val="20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42F8D3F0" wp14:editId="2BA91B51">
                <wp:simplePos x="0" y="0"/>
                <wp:positionH relativeFrom="column">
                  <wp:posOffset>4529397</wp:posOffset>
                </wp:positionH>
                <wp:positionV relativeFrom="paragraph">
                  <wp:posOffset>407035</wp:posOffset>
                </wp:positionV>
                <wp:extent cx="1035050" cy="273050"/>
                <wp:effectExtent l="0" t="0" r="0" b="0"/>
                <wp:wrapNone/>
                <wp:docPr id="131" name="Flowchart: Process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27305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4BE439" w14:textId="1CDCFCA8" w:rsidR="001C2326" w:rsidRPr="006E7253" w:rsidRDefault="001C2326" w:rsidP="001C232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Page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of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3</w:t>
                            </w:r>
                          </w:p>
                          <w:p w14:paraId="6B7F1447" w14:textId="77777777" w:rsidR="001C2326" w:rsidRPr="00B71AE8" w:rsidRDefault="001C2326" w:rsidP="001C2326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8D3F0" id="Flowchart: Process 131" o:spid="_x0000_s1044" type="#_x0000_t109" style="position:absolute;margin-left:356.65pt;margin-top:32.05pt;width:81.5pt;height:21.5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" filled="f" stroked="f" strokeweight="1pt">
                <v:textbox>
                  <w:txbxContent>
                    <w:p w14:paraId="254BE439" w14:textId="1CDCFCA8" w:rsidR="001C2326" w:rsidRPr="006E7253" w:rsidRDefault="001C2326" w:rsidP="001C232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4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 xml:space="preserve">Page 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>1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 xml:space="preserve"> of 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>3</w:t>
                      </w:r>
                    </w:p>
                    <w:p w14:paraId="6B7F1447" w14:textId="77777777" w:rsidR="001C2326" w:rsidRPr="00B71AE8" w:rsidRDefault="001C2326" w:rsidP="001C2326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063E">
        <w:rPr>
          <w:color w:val="000000" w:themeColor="text1"/>
          <w:sz w:val="20"/>
          <w:szCs w:val="20"/>
        </w:rPr>
        <w:br w:type="page"/>
      </w:r>
    </w:p>
    <w:p w14:paraId="399D0B5C" w14:textId="77777777" w:rsidR="00381BA8" w:rsidRPr="00B71AE8" w:rsidRDefault="00381BA8" w:rsidP="00766913">
      <w:pPr>
        <w:spacing w:after="0" w:line="240" w:lineRule="auto"/>
        <w:jc w:val="center"/>
        <w:rPr>
          <w:color w:val="000000" w:themeColor="text1"/>
          <w:sz w:val="20"/>
          <w:szCs w:val="20"/>
        </w:rPr>
      </w:pPr>
    </w:p>
    <w:p w14:paraId="07C12E84" w14:textId="182490E1" w:rsidR="00381BA8" w:rsidRPr="00381BA8" w:rsidRDefault="00F36F95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B28099D" wp14:editId="52958140">
                <wp:simplePos x="0" y="0"/>
                <wp:positionH relativeFrom="column">
                  <wp:posOffset>4520276</wp:posOffset>
                </wp:positionH>
                <wp:positionV relativeFrom="paragraph">
                  <wp:posOffset>253423</wp:posOffset>
                </wp:positionV>
                <wp:extent cx="1035050" cy="273050"/>
                <wp:effectExtent l="0" t="0" r="0" b="0"/>
                <wp:wrapNone/>
                <wp:docPr id="88" name="Flowchart: Proces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27305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A68559" w14:textId="21969FCD" w:rsidR="006E7253" w:rsidRPr="006E7253" w:rsidRDefault="006E7253" w:rsidP="006E725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Page 1 of 2</w:t>
                            </w:r>
                          </w:p>
                          <w:p w14:paraId="3256A643" w14:textId="77777777" w:rsidR="006E7253" w:rsidRPr="00B71AE8" w:rsidRDefault="006E7253" w:rsidP="006E725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8099D" id="Flowchart: Process 88" o:spid="_x0000_s1045" type="#_x0000_t109" style="position:absolute;margin-left:355.95pt;margin-top:19.95pt;width:81.5pt;height:21.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" filled="f" stroked="f" strokeweight="1pt">
                <v:textbox>
                  <w:txbxContent>
                    <w:p w14:paraId="7FA68559" w14:textId="21969FCD" w:rsidR="006E7253" w:rsidRPr="006E7253" w:rsidRDefault="006E7253" w:rsidP="006E725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4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>Page 1 of 2</w:t>
                      </w:r>
                    </w:p>
                    <w:p w14:paraId="3256A643" w14:textId="77777777" w:rsidR="006E7253" w:rsidRPr="00B71AE8" w:rsidRDefault="006E7253" w:rsidP="006E725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1D4835A" w14:textId="6C82C9D5" w:rsidR="00381BA8" w:rsidRPr="00381BA8" w:rsidRDefault="006F4334" w:rsidP="00766913">
      <w:pPr>
        <w:spacing w:after="0" w:line="240" w:lineRule="auto"/>
        <w:rPr>
          <w:rFonts w:cstheme="minorHAnsi"/>
          <w:sz w:val="18"/>
          <w:szCs w:val="18"/>
        </w:rPr>
      </w:pPr>
      <w:r w:rsidRPr="006F4334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DD78FFA" wp14:editId="498EF956">
                <wp:simplePos x="0" y="0"/>
                <wp:positionH relativeFrom="column">
                  <wp:posOffset>907473</wp:posOffset>
                </wp:positionH>
                <wp:positionV relativeFrom="paragraph">
                  <wp:posOffset>44796</wp:posOffset>
                </wp:positionV>
                <wp:extent cx="323850" cy="361489"/>
                <wp:effectExtent l="0" t="0" r="19050" b="19685"/>
                <wp:wrapNone/>
                <wp:docPr id="127" name="Flowchart: Termina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61489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3CEF3B" w14:textId="59003661" w:rsidR="006F4334" w:rsidRPr="00B71AE8" w:rsidRDefault="006F4334" w:rsidP="006F4334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78FFA" id="Flowchart: Terminator 127" o:spid="_x0000_s1046" type="#_x0000_t116" style="position:absolute;margin-left:71.45pt;margin-top:3.55pt;width:25.5pt;height:28.4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" fillcolor="#a8d08d [1945]" strokecolor="black [3213]" strokeweight="1pt">
                <v:textbox>
                  <w:txbxContent>
                    <w:p w14:paraId="6F3CEF3B" w14:textId="59003661" w:rsidR="006F4334" w:rsidRPr="00B71AE8" w:rsidRDefault="006F4334" w:rsidP="006F4334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41C8873F" w14:textId="0737DE62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CFB8B00" w14:textId="7085E7BD" w:rsidR="00381BA8" w:rsidRPr="00381BA8" w:rsidRDefault="006F4334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22E114F3" wp14:editId="5F478E18">
                <wp:simplePos x="0" y="0"/>
                <wp:positionH relativeFrom="column">
                  <wp:posOffset>1072515</wp:posOffset>
                </wp:positionH>
                <wp:positionV relativeFrom="paragraph">
                  <wp:posOffset>140277</wp:posOffset>
                </wp:positionV>
                <wp:extent cx="4838" cy="287895"/>
                <wp:effectExtent l="76200" t="0" r="71755" b="55245"/>
                <wp:wrapNone/>
                <wp:docPr id="134" name="Straight Arrow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38" cy="28789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5E6D96" id="Straight Arrow Connector 134" o:spid="_x0000_s1026" type="#_x0000_t32" style="position:absolute;margin-left:84.45pt;margin-top:11.05pt;width:.4pt;height:22.65pt;z-index:25185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" strokecolor="black [3213]" strokeweight="1pt">
                <v:stroke endarrow="block" joinstyle="miter"/>
              </v:shape>
            </w:pict>
          </mc:Fallback>
        </mc:AlternateContent>
      </w:r>
    </w:p>
    <w:p w14:paraId="1304C397" w14:textId="360D30A5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7EF8CF6" w14:textId="38157C13" w:rsidR="00381BA8" w:rsidRPr="00381BA8" w:rsidRDefault="00AB0638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FFD2CA5" wp14:editId="2C5A6037">
                <wp:simplePos x="0" y="0"/>
                <wp:positionH relativeFrom="margin">
                  <wp:posOffset>86995</wp:posOffset>
                </wp:positionH>
                <wp:positionV relativeFrom="paragraph">
                  <wp:posOffset>140335</wp:posOffset>
                </wp:positionV>
                <wp:extent cx="2035810" cy="825409"/>
                <wp:effectExtent l="0" t="0" r="21590" b="13335"/>
                <wp:wrapNone/>
                <wp:docPr id="25" name="Flowchart: Proces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825409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3B016F" w14:textId="04E7D1B5" w:rsidR="00381BA8" w:rsidRPr="00716BE0" w:rsidRDefault="00F36F95" w:rsidP="0076691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Vendor/s Submits Response against e-RF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D2CA5" id="Flowchart: Process 25" o:spid="_x0000_s1047" type="#_x0000_t109" style="position:absolute;margin-left:6.85pt;margin-top:11.05pt;width:160.3pt;height:65pt;z-index:2518200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" fillcolor="#8eaadb [1940]" strokecolor="black [3213]" strokeweight="1pt">
                <v:textbox>
                  <w:txbxContent>
                    <w:p w14:paraId="023B016F" w14:textId="04E7D1B5" w:rsidR="00381BA8" w:rsidRPr="00716BE0" w:rsidRDefault="00F36F95" w:rsidP="0076691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Vendor/s Submits Response against e-RF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466F5C" w14:textId="3B9FAB14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3565B1F" w14:textId="7772EB83" w:rsidR="00381BA8" w:rsidRPr="00381BA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2A0E4EC3" wp14:editId="2D45D264">
                <wp:simplePos x="0" y="0"/>
                <wp:positionH relativeFrom="column">
                  <wp:posOffset>2579889</wp:posOffset>
                </wp:positionH>
                <wp:positionV relativeFrom="paragraph">
                  <wp:posOffset>11141</wp:posOffset>
                </wp:positionV>
                <wp:extent cx="1537855" cy="491836"/>
                <wp:effectExtent l="0" t="0" r="24765" b="22860"/>
                <wp:wrapNone/>
                <wp:docPr id="135" name="Flowchart: Process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5" cy="491836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CE0FBE" w14:textId="5AB13E37" w:rsidR="006F4334" w:rsidRDefault="006F4334" w:rsidP="006F4334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ct 2: Capture Date and Time</w:t>
                            </w:r>
                          </w:p>
                          <w:p w14:paraId="5CACB6FE" w14:textId="2D40A128" w:rsidR="0036532B" w:rsidRDefault="0036532B" w:rsidP="006F4334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ctivity Shifts from Vendor to e-RFI Initiator (Vendor-wise)</w:t>
                            </w:r>
                          </w:p>
                          <w:p w14:paraId="27A63984" w14:textId="77777777" w:rsidR="006F4334" w:rsidRPr="006305F0" w:rsidRDefault="006F4334" w:rsidP="006F4334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E4EC3" id="Flowchart: Process 135" o:spid="_x0000_s1048" type="#_x0000_t109" style="position:absolute;margin-left:203.15pt;margin-top:.9pt;width:121.1pt;height:38.7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" fillcolor="yellow" strokecolor="black [3213]" strokeweight="1pt">
                <v:textbox>
                  <w:txbxContent>
                    <w:p w14:paraId="6DCE0FBE" w14:textId="5AB13E37" w:rsidR="006F4334" w:rsidRDefault="006F4334" w:rsidP="006F4334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Act 2: Capture Date and Time</w:t>
                      </w:r>
                    </w:p>
                    <w:p w14:paraId="5CACB6FE" w14:textId="2D40A128" w:rsidR="0036532B" w:rsidRDefault="0036532B" w:rsidP="006F4334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Activity Shifts from Vendor to e-RFI Initiator (Vendor-wise)</w:t>
                      </w:r>
                    </w:p>
                    <w:p w14:paraId="27A63984" w14:textId="77777777" w:rsidR="006F4334" w:rsidRPr="006305F0" w:rsidRDefault="006F4334" w:rsidP="006F4334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512F00" w14:textId="0A909A2B" w:rsidR="00381BA8" w:rsidRPr="00381BA8" w:rsidRDefault="004B1531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68770ACE" wp14:editId="0B95E6F8">
                <wp:simplePos x="0" y="0"/>
                <wp:positionH relativeFrom="column">
                  <wp:posOffset>2125345</wp:posOffset>
                </wp:positionH>
                <wp:positionV relativeFrom="paragraph">
                  <wp:posOffset>110432</wp:posOffset>
                </wp:positionV>
                <wp:extent cx="423371" cy="0"/>
                <wp:effectExtent l="0" t="0" r="0" b="0"/>
                <wp:wrapNone/>
                <wp:docPr id="141" name="Straight Connector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371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E00B26" id="Straight Connector 141" o:spid="_x0000_s1026" style="position:absolute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35pt,8.7pt" to="200.7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" strokecolor="black [3213]" strokeweight="1pt">
                <v:stroke dashstyle="dash" joinstyle="miter"/>
              </v:line>
            </w:pict>
          </mc:Fallback>
        </mc:AlternateContent>
      </w:r>
    </w:p>
    <w:p w14:paraId="1B423D10" w14:textId="2E4BC560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D8E8B7A" w14:textId="52B666A5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D45B90F" w14:textId="176B6064" w:rsidR="00381BA8" w:rsidRPr="00381BA8" w:rsidRDefault="00C31313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206D772" wp14:editId="65917A09">
                <wp:simplePos x="0" y="0"/>
                <wp:positionH relativeFrom="column">
                  <wp:posOffset>1103630</wp:posOffset>
                </wp:positionH>
                <wp:positionV relativeFrom="paragraph">
                  <wp:posOffset>127000</wp:posOffset>
                </wp:positionV>
                <wp:extent cx="4838" cy="316684"/>
                <wp:effectExtent l="76200" t="0" r="71755" b="6477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38" cy="31668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89D4C6" id="Straight Arrow Connector 55" o:spid="_x0000_s1026" type="#_x0000_t32" style="position:absolute;margin-left:86.9pt;margin-top:10pt;width:.4pt;height:24.9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23ACA2F8" w14:textId="6500FA47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BE1D7C8" w14:textId="31B4F275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F870CC9" w14:textId="58936245" w:rsidR="00381BA8" w:rsidRPr="00381BA8" w:rsidRDefault="0058782C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9027525" wp14:editId="19039CBB">
                <wp:simplePos x="0" y="0"/>
                <wp:positionH relativeFrom="margin">
                  <wp:posOffset>4632696</wp:posOffset>
                </wp:positionH>
                <wp:positionV relativeFrom="paragraph">
                  <wp:posOffset>116840</wp:posOffset>
                </wp:positionV>
                <wp:extent cx="1149350" cy="990600"/>
                <wp:effectExtent l="0" t="0" r="12700" b="1905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99060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D0372" w14:textId="51DC0C99" w:rsidR="0014725A" w:rsidRPr="00716BE0" w:rsidRDefault="00F625AE" w:rsidP="007204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</w:t>
                            </w:r>
                            <w:r w:rsidR="0014725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jec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”</w:t>
                            </w:r>
                            <w:r w:rsidR="0014725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n ProcurEngine if </w:t>
                            </w:r>
                            <w:r w:rsidR="0058782C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ot Sui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27525" id="Flowchart: Process 14" o:spid="_x0000_s1049" type="#_x0000_t109" style="position:absolute;margin-left:364.8pt;margin-top:9.2pt;width:90.5pt;height:78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" fillcolor="#8eaadb [1940]" strokecolor="black [3213]" strokeweight="1pt">
                <v:textbox>
                  <w:txbxContent>
                    <w:p w14:paraId="5E6D0372" w14:textId="51DC0C99" w:rsidR="0014725A" w:rsidRPr="00716BE0" w:rsidRDefault="00F625AE" w:rsidP="007204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</w:t>
                      </w:r>
                      <w:r w:rsidR="0014725A">
                        <w:rPr>
                          <w:color w:val="000000" w:themeColor="text1"/>
                          <w:sz w:val="20"/>
                          <w:szCs w:val="20"/>
                        </w:rPr>
                        <w:t>Rejec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”</w:t>
                      </w:r>
                      <w:r w:rsidR="0014725A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on ProcurEngine if </w:t>
                      </w:r>
                      <w:r w:rsidR="0058782C">
                        <w:rPr>
                          <w:color w:val="000000" w:themeColor="text1"/>
                          <w:sz w:val="20"/>
                          <w:szCs w:val="20"/>
                        </w:rPr>
                        <w:t>Not Suit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E2974A5" wp14:editId="3AA0840E">
                <wp:simplePos x="0" y="0"/>
                <wp:positionH relativeFrom="column">
                  <wp:posOffset>3587404</wp:posOffset>
                </wp:positionH>
                <wp:positionV relativeFrom="paragraph">
                  <wp:posOffset>25400</wp:posOffset>
                </wp:positionV>
                <wp:extent cx="0" cy="389890"/>
                <wp:effectExtent l="0" t="0" r="38100" b="1016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989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FD3D9" id="Straight Connector 104" o:spid="_x0000_s1026" style="position:absolute;flip:y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.45pt,2pt" to="282.45pt,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" strokecolor="black [3200]" strokeweight="1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4065045D" wp14:editId="3AF6E9EC">
                <wp:simplePos x="0" y="0"/>
                <wp:positionH relativeFrom="column">
                  <wp:posOffset>1092085</wp:posOffset>
                </wp:positionH>
                <wp:positionV relativeFrom="paragraph">
                  <wp:posOffset>25169</wp:posOffset>
                </wp:positionV>
                <wp:extent cx="2493818" cy="2425"/>
                <wp:effectExtent l="38100" t="76200" r="0" b="93345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93818" cy="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E810A5" id="Straight Arrow Connector 105" o:spid="_x0000_s1026" type="#_x0000_t32" style="position:absolute;margin-left:86pt;margin-top:2pt;width:196.35pt;height:.2pt;flip:x y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" strokecolor="black [3200]" strokeweight="1pt">
                <v:stroke endarrow="block" joinstyle="miter"/>
              </v:shape>
            </w:pict>
          </mc:Fallback>
        </mc:AlternateContent>
      </w:r>
      <w:r w:rsidR="00716BE0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37281B" wp14:editId="2D78DE99">
                <wp:simplePos x="0" y="0"/>
                <wp:positionH relativeFrom="margin">
                  <wp:posOffset>318770</wp:posOffset>
                </wp:positionH>
                <wp:positionV relativeFrom="paragraph">
                  <wp:posOffset>27940</wp:posOffset>
                </wp:positionV>
                <wp:extent cx="1568450" cy="1270000"/>
                <wp:effectExtent l="19050" t="19050" r="31750" b="44450"/>
                <wp:wrapNone/>
                <wp:docPr id="22" name="Flowchart: Decisi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1270000"/>
                        </a:xfrm>
                        <a:prstGeom prst="flowChartDecision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FB36C6" w14:textId="5BC95921" w:rsidR="00381BA8" w:rsidRPr="00716BE0" w:rsidRDefault="0014725A" w:rsidP="007204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s Response </w:t>
                            </w:r>
                            <w:r w:rsidR="00AB0638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7281B" id="Flowchart: Decision 22" o:spid="_x0000_s1050" type="#_x0000_t110" style="position:absolute;margin-left:25.1pt;margin-top:2.2pt;width:123.5pt;height:100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" fillcolor="#f7caac [1301]" strokecolor="black [3213]" strokeweight="1pt">
                <v:textbox>
                  <w:txbxContent>
                    <w:p w14:paraId="4BFB36C6" w14:textId="5BC95921" w:rsidR="00381BA8" w:rsidRPr="00716BE0" w:rsidRDefault="0014725A" w:rsidP="007204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Is Response </w:t>
                      </w:r>
                      <w:r w:rsidR="00AB0638">
                        <w:rPr>
                          <w:color w:val="000000" w:themeColor="text1"/>
                          <w:sz w:val="20"/>
                          <w:szCs w:val="20"/>
                        </w:rPr>
                        <w:t>Comple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480712" w14:textId="3F56947F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5D9BB54" w14:textId="15139376" w:rsidR="00381BA8" w:rsidRPr="00381BA8" w:rsidRDefault="00C3131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64A4721" wp14:editId="11006196">
                <wp:simplePos x="0" y="0"/>
                <wp:positionH relativeFrom="column">
                  <wp:posOffset>2735580</wp:posOffset>
                </wp:positionH>
                <wp:positionV relativeFrom="paragraph">
                  <wp:posOffset>135890</wp:posOffset>
                </wp:positionV>
                <wp:extent cx="1668780" cy="473710"/>
                <wp:effectExtent l="0" t="0" r="26670" b="21590"/>
                <wp:wrapNone/>
                <wp:docPr id="24" name="Flowchart: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780" cy="47371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FD9783" w14:textId="5B459F19" w:rsidR="00381BA8" w:rsidRPr="00716BE0" w:rsidRDefault="00F625AE" w:rsidP="007204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</w:t>
                            </w:r>
                            <w:r w:rsidR="0014725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ver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”</w:t>
                            </w:r>
                            <w:r w:rsidR="0014725A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on ProcurEngine with 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A4721" id="Flowchart: Process 24" o:spid="_x0000_s1051" type="#_x0000_t109" style="position:absolute;margin-left:215.4pt;margin-top:10.7pt;width:131.4pt;height:37.3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" fillcolor="#8eaadb [1940]" strokecolor="black [3213]" strokeweight="1pt">
                <v:textbox>
                  <w:txbxContent>
                    <w:p w14:paraId="7BFD9783" w14:textId="5B459F19" w:rsidR="00381BA8" w:rsidRPr="00716BE0" w:rsidRDefault="00F625AE" w:rsidP="007204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</w:t>
                      </w:r>
                      <w:r w:rsidR="0014725A">
                        <w:rPr>
                          <w:color w:val="000000" w:themeColor="text1"/>
                          <w:sz w:val="20"/>
                          <w:szCs w:val="20"/>
                        </w:rPr>
                        <w:t>Rever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”</w:t>
                      </w:r>
                      <w:r w:rsidR="0014725A"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 on ProcurEngine with comments</w:t>
                      </w:r>
                    </w:p>
                  </w:txbxContent>
                </v:textbox>
              </v:shape>
            </w:pict>
          </mc:Fallback>
        </mc:AlternateContent>
      </w:r>
    </w:p>
    <w:p w14:paraId="09818F33" w14:textId="760FCA50" w:rsidR="00381BA8" w:rsidRPr="00381BA8" w:rsidRDefault="0058782C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2C2A04F" wp14:editId="56AC6E57">
                <wp:simplePos x="0" y="0"/>
                <wp:positionH relativeFrom="margin">
                  <wp:posOffset>1741170</wp:posOffset>
                </wp:positionH>
                <wp:positionV relativeFrom="paragraph">
                  <wp:posOffset>30208</wp:posOffset>
                </wp:positionV>
                <wp:extent cx="545690" cy="250722"/>
                <wp:effectExtent l="0" t="0" r="0" b="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690" cy="250722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0D7B11" w14:textId="5DDD4E93" w:rsidR="0014725A" w:rsidRPr="00164815" w:rsidRDefault="0014725A" w:rsidP="0014725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2B37019C" w14:textId="77777777" w:rsidR="0014725A" w:rsidRPr="00B71AE8" w:rsidRDefault="0014725A" w:rsidP="001472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2A04F" id="Flowchart: Process 13" o:spid="_x0000_s1052" type="#_x0000_t109" style="position:absolute;margin-left:137.1pt;margin-top:2.4pt;width:42.95pt;height:19.75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" filled="f" stroked="f" strokeweight="1pt">
                <v:textbox>
                  <w:txbxContent>
                    <w:p w14:paraId="070D7B11" w14:textId="5DDD4E93" w:rsidR="0014725A" w:rsidRPr="00164815" w:rsidRDefault="0014725A" w:rsidP="0014725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No</w:t>
                      </w:r>
                    </w:p>
                    <w:p w14:paraId="2B37019C" w14:textId="77777777" w:rsidR="0014725A" w:rsidRPr="00B71AE8" w:rsidRDefault="0014725A" w:rsidP="001472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53F9F0" w14:textId="76D051CA" w:rsidR="00381BA8" w:rsidRPr="00381BA8" w:rsidRDefault="0058782C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82371F4" wp14:editId="3011D7F2">
                <wp:simplePos x="0" y="0"/>
                <wp:positionH relativeFrom="column">
                  <wp:posOffset>4378696</wp:posOffset>
                </wp:positionH>
                <wp:positionV relativeFrom="paragraph">
                  <wp:posOffset>73025</wp:posOffset>
                </wp:positionV>
                <wp:extent cx="266700" cy="0"/>
                <wp:effectExtent l="0" t="76200" r="19050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56F54A" id="Straight Arrow Connector 18" o:spid="_x0000_s1026" type="#_x0000_t32" style="position:absolute;margin-left:344.8pt;margin-top:5.75pt;width:21pt;height:0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" strokecolor="black [3213]" strokeweight="1pt">
                <v:stroke endarrow="block" joinstyle="miter"/>
              </v:shape>
            </w:pict>
          </mc:Fallback>
        </mc:AlternateContent>
      </w:r>
      <w:r w:rsidR="00152B2A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582AF3B" wp14:editId="37963EAC">
                <wp:simplePos x="0" y="0"/>
                <wp:positionH relativeFrom="column">
                  <wp:posOffset>1894840</wp:posOffset>
                </wp:positionH>
                <wp:positionV relativeFrom="paragraph">
                  <wp:posOffset>104022</wp:posOffset>
                </wp:positionV>
                <wp:extent cx="866140" cy="0"/>
                <wp:effectExtent l="0" t="76200" r="10160" b="95250"/>
                <wp:wrapNone/>
                <wp:docPr id="102" name="Straight Arrow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1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4085A" id="Straight Arrow Connector 102" o:spid="_x0000_s1026" type="#_x0000_t32" style="position:absolute;margin-left:149.2pt;margin-top:8.2pt;width:68.2pt;height:0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" strokecolor="black [3200]" strokeweight="1pt">
                <v:stroke endarrow="block" joinstyle="miter"/>
              </v:shape>
            </w:pict>
          </mc:Fallback>
        </mc:AlternateContent>
      </w:r>
    </w:p>
    <w:p w14:paraId="0087F83F" w14:textId="1265E4F8" w:rsidR="00381BA8" w:rsidRPr="00381BA8" w:rsidRDefault="003675C8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4BD5ADF9" wp14:editId="144BF295">
                <wp:simplePos x="0" y="0"/>
                <wp:positionH relativeFrom="column">
                  <wp:posOffset>2548890</wp:posOffset>
                </wp:positionH>
                <wp:positionV relativeFrom="paragraph">
                  <wp:posOffset>125153</wp:posOffset>
                </wp:positionV>
                <wp:extent cx="1537335" cy="241935"/>
                <wp:effectExtent l="0" t="0" r="24765" b="24765"/>
                <wp:wrapNone/>
                <wp:docPr id="139" name="Flowchart: Process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241935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ECADA6" w14:textId="77777777" w:rsidR="003675C8" w:rsidRDefault="003675C8" w:rsidP="003675C8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ct 3: Capture Date and Time</w:t>
                            </w:r>
                          </w:p>
                          <w:p w14:paraId="7DCEB143" w14:textId="77777777" w:rsidR="003675C8" w:rsidRPr="006305F0" w:rsidRDefault="003675C8" w:rsidP="003675C8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5ADF9" id="Flowchart: Process 139" o:spid="_x0000_s1053" type="#_x0000_t109" style="position:absolute;margin-left:200.7pt;margin-top:9.85pt;width:121.05pt;height:19.0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" fillcolor="yellow" strokecolor="black [3213]" strokeweight="1pt">
                <v:textbox>
                  <w:txbxContent>
                    <w:p w14:paraId="67ECADA6" w14:textId="77777777" w:rsidR="003675C8" w:rsidRDefault="003675C8" w:rsidP="003675C8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Act 3: Capture Date and Time</w:t>
                      </w:r>
                    </w:p>
                    <w:p w14:paraId="7DCEB143" w14:textId="77777777" w:rsidR="003675C8" w:rsidRPr="006305F0" w:rsidRDefault="003675C8" w:rsidP="003675C8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BA887A" w14:textId="74B9AE70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12B79FE" w14:textId="3B5FCD6A" w:rsidR="00381BA8" w:rsidRPr="00381BA8" w:rsidRDefault="00077D75" w:rsidP="00766913">
      <w:pPr>
        <w:spacing w:after="0" w:line="240" w:lineRule="auto"/>
        <w:rPr>
          <w:rFonts w:cstheme="minorHAnsi"/>
          <w:sz w:val="18"/>
          <w:szCs w:val="18"/>
        </w:rPr>
      </w:pPr>
      <w:r w:rsidRPr="00077D75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066F8C89" wp14:editId="4B932AF0">
                <wp:simplePos x="0" y="0"/>
                <wp:positionH relativeFrom="column">
                  <wp:posOffset>5213466</wp:posOffset>
                </wp:positionH>
                <wp:positionV relativeFrom="paragraph">
                  <wp:posOffset>134966</wp:posOffset>
                </wp:positionV>
                <wp:extent cx="4838" cy="287895"/>
                <wp:effectExtent l="76200" t="0" r="71755" b="55245"/>
                <wp:wrapNone/>
                <wp:docPr id="144" name="Straight Arrow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38" cy="28789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85F46" id="Straight Arrow Connector 144" o:spid="_x0000_s1026" type="#_x0000_t32" style="position:absolute;margin-left:410.5pt;margin-top:10.65pt;width:.4pt;height:22.65pt;z-index:251863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103ACEC1" w14:textId="7B471525" w:rsidR="00381BA8" w:rsidRPr="00381BA8" w:rsidRDefault="00381BA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87963BD" w14:textId="36825813" w:rsidR="00381BA8" w:rsidRPr="00381BA8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0452A21" wp14:editId="4298ED06">
                <wp:simplePos x="0" y="0"/>
                <wp:positionH relativeFrom="margin">
                  <wp:posOffset>686262</wp:posOffset>
                </wp:positionH>
                <wp:positionV relativeFrom="paragraph">
                  <wp:posOffset>22282</wp:posOffset>
                </wp:positionV>
                <wp:extent cx="408305" cy="250190"/>
                <wp:effectExtent l="0" t="0" r="0" b="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30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89324" w14:textId="77777777" w:rsidR="0014725A" w:rsidRPr="00164815" w:rsidRDefault="0014725A" w:rsidP="0014725A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  <w:p w14:paraId="4011B74D" w14:textId="77777777" w:rsidR="0014725A" w:rsidRPr="00B71AE8" w:rsidRDefault="0014725A" w:rsidP="001472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52A21" id="Flowchart: Process 11" o:spid="_x0000_s1054" type="#_x0000_t109" style="position:absolute;margin-left:54.05pt;margin-top:1.75pt;width:32.15pt;height:19.7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" filled="f" stroked="f" strokeweight="1pt">
                <v:textbox>
                  <w:txbxContent>
                    <w:p w14:paraId="6B589324" w14:textId="77777777" w:rsidR="0014725A" w:rsidRPr="00164815" w:rsidRDefault="0014725A" w:rsidP="0014725A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Yes</w:t>
                      </w:r>
                    </w:p>
                    <w:p w14:paraId="4011B74D" w14:textId="77777777" w:rsidR="0014725A" w:rsidRPr="00B71AE8" w:rsidRDefault="0014725A" w:rsidP="001472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32B" w:rsidRPr="00077D75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3780D494" wp14:editId="1C3DC187">
                <wp:simplePos x="0" y="0"/>
                <wp:positionH relativeFrom="column">
                  <wp:posOffset>5067242</wp:posOffset>
                </wp:positionH>
                <wp:positionV relativeFrom="paragraph">
                  <wp:posOffset>140335</wp:posOffset>
                </wp:positionV>
                <wp:extent cx="318135" cy="344805"/>
                <wp:effectExtent l="0" t="0" r="24765" b="17145"/>
                <wp:wrapNone/>
                <wp:docPr id="143" name="Flowchart: Termina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6BD91F" w14:textId="0FF0C983" w:rsidR="00077D75" w:rsidRPr="00B71AE8" w:rsidRDefault="00F96243" w:rsidP="00077D7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0D494" id="Flowchart: Terminator 143" o:spid="_x0000_s1055" type="#_x0000_t116" style="position:absolute;margin-left:399pt;margin-top:11.05pt;width:25.05pt;height:27.1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" fillcolor="#a8d08d [1945]" strokecolor="black [3213]" strokeweight="1pt">
                <v:textbox>
                  <w:txbxContent>
                    <w:p w14:paraId="506BD91F" w14:textId="0FF0C983" w:rsidR="00077D75" w:rsidRPr="00B71AE8" w:rsidRDefault="00F96243" w:rsidP="00077D7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36532B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A3C17DC" wp14:editId="65256A5D">
                <wp:simplePos x="0" y="0"/>
                <wp:positionH relativeFrom="column">
                  <wp:posOffset>2548890</wp:posOffset>
                </wp:positionH>
                <wp:positionV relativeFrom="paragraph">
                  <wp:posOffset>38677</wp:posOffset>
                </wp:positionV>
                <wp:extent cx="1537855" cy="491836"/>
                <wp:effectExtent l="0" t="0" r="24765" b="22860"/>
                <wp:wrapNone/>
                <wp:docPr id="48" name="Flowchart: Process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5" cy="491836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8183CC" w14:textId="2A1E9135" w:rsidR="0036532B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4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12AA10D0" w14:textId="768C1B0E" w:rsidR="0036532B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ivity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hifts from th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-RFI Initiator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to Approver/s</w:t>
                            </w:r>
                          </w:p>
                          <w:p w14:paraId="2153BE07" w14:textId="77777777" w:rsidR="0036532B" w:rsidRPr="006305F0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C17DC" id="Flowchart: Process 48" o:spid="_x0000_s1056" type="#_x0000_t109" style="position:absolute;margin-left:200.7pt;margin-top:3.05pt;width:121.1pt;height:38.75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" fillcolor="yellow" strokecolor="black [3213]" strokeweight="1pt">
                <v:textbox>
                  <w:txbxContent>
                    <w:p w14:paraId="5B8183CC" w14:textId="2A1E9135" w:rsidR="0036532B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4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12AA10D0" w14:textId="768C1B0E" w:rsidR="0036532B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ivity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hifts from th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e-RFI Initiator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to Approver/s</w:t>
                      </w:r>
                    </w:p>
                    <w:p w14:paraId="2153BE07" w14:textId="77777777" w:rsidR="0036532B" w:rsidRPr="006305F0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063E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6F2A4996" wp14:editId="09B80086">
                <wp:simplePos x="0" y="0"/>
                <wp:positionH relativeFrom="column">
                  <wp:posOffset>1109922</wp:posOffset>
                </wp:positionH>
                <wp:positionV relativeFrom="paragraph">
                  <wp:posOffset>44450</wp:posOffset>
                </wp:positionV>
                <wp:extent cx="0" cy="657514"/>
                <wp:effectExtent l="76200" t="0" r="76200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75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273847" id="Straight Arrow Connector 4" o:spid="_x0000_s1026" type="#_x0000_t32" style="position:absolute;margin-left:87.4pt;margin-top:3.5pt;width:0;height:51.7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" strokecolor="black [3200]" strokeweight="1pt">
                <v:stroke endarrow="block" joinstyle="miter"/>
              </v:shape>
            </w:pict>
          </mc:Fallback>
        </mc:AlternateContent>
      </w:r>
    </w:p>
    <w:p w14:paraId="1BB18CC1" w14:textId="0004752A" w:rsidR="00381BA8" w:rsidRPr="00381BA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0988BBF9" wp14:editId="6F522BAF">
                <wp:simplePos x="0" y="0"/>
                <wp:positionH relativeFrom="column">
                  <wp:posOffset>1108363</wp:posOffset>
                </wp:positionH>
                <wp:positionV relativeFrom="paragraph">
                  <wp:posOffset>140624</wp:posOffset>
                </wp:positionV>
                <wp:extent cx="1441219" cy="0"/>
                <wp:effectExtent l="0" t="0" r="0" b="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1219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A80313" id="Straight Connector 49" o:spid="_x0000_s1026" style="position:absolute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.25pt,11.05pt" to="200.7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" strokecolor="black [3200]" strokeweight="1pt">
                <v:stroke dashstyle="dash" joinstyle="miter"/>
              </v:line>
            </w:pict>
          </mc:Fallback>
        </mc:AlternateContent>
      </w:r>
    </w:p>
    <w:p w14:paraId="71F4AF9B" w14:textId="506B4B0F" w:rsidR="00381BA8" w:rsidRPr="00381BA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5A81A403" wp14:editId="4FADF476">
                <wp:simplePos x="0" y="0"/>
                <wp:positionH relativeFrom="column">
                  <wp:posOffset>1108364</wp:posOffset>
                </wp:positionH>
                <wp:positionV relativeFrom="paragraph">
                  <wp:posOffset>63097</wp:posOffset>
                </wp:positionV>
                <wp:extent cx="2092036" cy="782782"/>
                <wp:effectExtent l="0" t="0" r="80010" b="93980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2036" cy="782782"/>
                        </a:xfrm>
                        <a:prstGeom prst="bentConnector3">
                          <a:avLst>
                            <a:gd name="adj1" fmla="val 638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50F8E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5" o:spid="_x0000_s1026" type="#_x0000_t34" style="position:absolute;margin-left:87.25pt;margin-top:4.95pt;width:164.75pt;height:61.65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" adj="13782" strokecolor="black [3200]" strokeweight="1pt">
                <v:stroke endarrow="block"/>
              </v:shape>
            </w:pict>
          </mc:Fallback>
        </mc:AlternateContent>
      </w:r>
    </w:p>
    <w:p w14:paraId="4D7BEF13" w14:textId="7EDD1B08" w:rsidR="00496D39" w:rsidRPr="00716BE0" w:rsidRDefault="00496D39" w:rsidP="00766913">
      <w:pPr>
        <w:tabs>
          <w:tab w:val="left" w:pos="6210"/>
        </w:tabs>
        <w:spacing w:after="0" w:line="240" w:lineRule="auto"/>
        <w:rPr>
          <w:rFonts w:cstheme="minorHAnsi"/>
          <w:color w:val="FFFFFF" w:themeColor="background1"/>
          <w:sz w:val="18"/>
          <w:szCs w:val="18"/>
          <w14:textFill>
            <w14:noFill/>
          </w14:textFill>
        </w:rPr>
      </w:pPr>
    </w:p>
    <w:p w14:paraId="1BF0AD1A" w14:textId="4CA27C4D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5C28890" w14:textId="05681920" w:rsidR="001642E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DB45F14" wp14:editId="4AAA0D47">
                <wp:simplePos x="0" y="0"/>
                <wp:positionH relativeFrom="margin">
                  <wp:posOffset>3213735</wp:posOffset>
                </wp:positionH>
                <wp:positionV relativeFrom="paragraph">
                  <wp:posOffset>2540</wp:posOffset>
                </wp:positionV>
                <wp:extent cx="2035810" cy="825409"/>
                <wp:effectExtent l="0" t="0" r="21590" b="13335"/>
                <wp:wrapNone/>
                <wp:docPr id="9" name="Flowchart: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825409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ADD133" w14:textId="50FDE599" w:rsidR="0003063E" w:rsidRPr="00716BE0" w:rsidRDefault="0003063E" w:rsidP="0003063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ubmit for Commercial 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45F14" id="Flowchart: Process 9" o:spid="_x0000_s1057" type="#_x0000_t109" style="position:absolute;margin-left:253.05pt;margin-top:.2pt;width:160.3pt;height:65pt;z-index:2518691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" fillcolor="#8eaadb [1940]" strokecolor="black [3213]" strokeweight="1pt">
                <v:textbox>
                  <w:txbxContent>
                    <w:p w14:paraId="5FADD133" w14:textId="50FDE599" w:rsidR="0003063E" w:rsidRPr="00716BE0" w:rsidRDefault="0003063E" w:rsidP="0003063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ubmit for Commercial Approv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5C7894D" wp14:editId="133BDBDE">
                <wp:simplePos x="0" y="0"/>
                <wp:positionH relativeFrom="margin">
                  <wp:posOffset>90170</wp:posOffset>
                </wp:positionH>
                <wp:positionV relativeFrom="paragraph">
                  <wp:posOffset>5715</wp:posOffset>
                </wp:positionV>
                <wp:extent cx="2035810" cy="825409"/>
                <wp:effectExtent l="0" t="0" r="21590" b="13335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825409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8A6F30" w14:textId="39FD982F" w:rsidR="0003063E" w:rsidRPr="00716BE0" w:rsidRDefault="0003063E" w:rsidP="0003063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Submit for Technical Approv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7894D" id="Flowchart: Process 1" o:spid="_x0000_s1058" type="#_x0000_t109" style="position:absolute;margin-left:7.1pt;margin-top:.45pt;width:160.3pt;height:65pt;z-index:2518650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" fillcolor="#8eaadb [1940]" strokecolor="black [3213]" strokeweight="1pt">
                <v:textbox>
                  <w:txbxContent>
                    <w:p w14:paraId="1B8A6F30" w14:textId="39FD982F" w:rsidR="0003063E" w:rsidRPr="00716BE0" w:rsidRDefault="0003063E" w:rsidP="0003063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Submit for Technical Approv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B3C965" w14:textId="49B01320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077D75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744E680B" wp14:editId="48430250">
                <wp:simplePos x="0" y="0"/>
                <wp:positionH relativeFrom="column">
                  <wp:posOffset>5595620</wp:posOffset>
                </wp:positionH>
                <wp:positionV relativeFrom="paragraph">
                  <wp:posOffset>73660</wp:posOffset>
                </wp:positionV>
                <wp:extent cx="318135" cy="344805"/>
                <wp:effectExtent l="0" t="0" r="24765" b="17145"/>
                <wp:wrapNone/>
                <wp:docPr id="79" name="Flowchart: Termina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CBFB45" w14:textId="16E0D0AC" w:rsidR="0036532B" w:rsidRPr="00B71AE8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E680B" id="Flowchart: Terminator 79" o:spid="_x0000_s1059" type="#_x0000_t116" style="position:absolute;margin-left:440.6pt;margin-top:5.8pt;width:25.05pt;height:27.15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" fillcolor="#a8d08d [1945]" strokecolor="black [3213]" strokeweight="1pt">
                <v:textbox>
                  <w:txbxContent>
                    <w:p w14:paraId="1FCBFB45" w14:textId="16E0D0AC" w:rsidR="0036532B" w:rsidRPr="00B71AE8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14:paraId="43363C1B" w14:textId="535617C3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7FADF42C" wp14:editId="32FF1746">
                <wp:simplePos x="0" y="0"/>
                <wp:positionH relativeFrom="column">
                  <wp:posOffset>5249545</wp:posOffset>
                </wp:positionH>
                <wp:positionV relativeFrom="paragraph">
                  <wp:posOffset>112453</wp:posOffset>
                </wp:positionV>
                <wp:extent cx="346710" cy="0"/>
                <wp:effectExtent l="0" t="76200" r="15240" b="9525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7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6B6180" id="Straight Arrow Connector 80" o:spid="_x0000_s1026" type="#_x0000_t32" style="position:absolute;margin-left:413.35pt;margin-top:8.85pt;width:27.3pt;height:0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" strokecolor="black [3200]" strokeweight="1pt">
                <v:stroke endarrow="block" joinstyle="miter"/>
              </v:shape>
            </w:pict>
          </mc:Fallback>
        </mc:AlternateContent>
      </w:r>
    </w:p>
    <w:p w14:paraId="06086067" w14:textId="6F34B023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DE0F19D" w14:textId="65C8213D" w:rsidR="001642E8" w:rsidRPr="00716BE0" w:rsidRDefault="001642E8" w:rsidP="00766913">
      <w:pPr>
        <w:spacing w:after="0" w:line="240" w:lineRule="auto"/>
        <w:rPr>
          <w:rFonts w:cstheme="minorHAnsi"/>
          <w:sz w:val="20"/>
          <w:szCs w:val="18"/>
        </w:rPr>
      </w:pPr>
    </w:p>
    <w:p w14:paraId="422173B7" w14:textId="389AF15F" w:rsidR="001642E8" w:rsidRDefault="0003063E" w:rsidP="00766913">
      <w:pPr>
        <w:tabs>
          <w:tab w:val="left" w:pos="3589"/>
        </w:tabs>
        <w:spacing w:after="0" w:line="240" w:lineRule="auto"/>
        <w:rPr>
          <w:rFonts w:cstheme="minorHAnsi"/>
          <w:sz w:val="18"/>
          <w:szCs w:val="18"/>
        </w:rPr>
      </w:pP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5F595C21" wp14:editId="0DCAA751">
                <wp:simplePos x="0" y="0"/>
                <wp:positionH relativeFrom="column">
                  <wp:posOffset>5212715</wp:posOffset>
                </wp:positionH>
                <wp:positionV relativeFrom="paragraph">
                  <wp:posOffset>1518920</wp:posOffset>
                </wp:positionV>
                <wp:extent cx="4445" cy="287655"/>
                <wp:effectExtent l="76200" t="0" r="71755" b="5524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BC053" id="Straight Arrow Connector 40" o:spid="_x0000_s1026" type="#_x0000_t32" style="position:absolute;margin-left:410.45pt;margin-top:119.6pt;width:.35pt;height:22.65pt;z-index:251881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4D259D0D" wp14:editId="11018889">
                <wp:simplePos x="0" y="0"/>
                <wp:positionH relativeFrom="column">
                  <wp:posOffset>2548255</wp:posOffset>
                </wp:positionH>
                <wp:positionV relativeFrom="paragraph">
                  <wp:posOffset>1230630</wp:posOffset>
                </wp:positionV>
                <wp:extent cx="1537335" cy="241935"/>
                <wp:effectExtent l="0" t="0" r="24765" b="24765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241935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3D42F0" w14:textId="6A9129FD" w:rsidR="0003063E" w:rsidRDefault="0003063E" w:rsidP="0003063E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 w:rsidR="0036532B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5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283DEBFF" w14:textId="77777777" w:rsidR="0003063E" w:rsidRPr="006305F0" w:rsidRDefault="0003063E" w:rsidP="0003063E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59D0D" id="Flowchart: Process 33" o:spid="_x0000_s1060" type="#_x0000_t109" style="position:absolute;margin-left:200.65pt;margin-top:96.9pt;width:121.05pt;height:19.05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" fillcolor="yellow" strokecolor="black [3213]" strokeweight="1pt">
                <v:textbox>
                  <w:txbxContent>
                    <w:p w14:paraId="6B3D42F0" w14:textId="6A9129FD" w:rsidR="0003063E" w:rsidRDefault="0003063E" w:rsidP="0003063E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 w:rsidR="0036532B">
                        <w:rPr>
                          <w:color w:val="000000" w:themeColor="text1"/>
                          <w:sz w:val="16"/>
                          <w:szCs w:val="16"/>
                        </w:rPr>
                        <w:t>5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283DEBFF" w14:textId="77777777" w:rsidR="0003063E" w:rsidRPr="006305F0" w:rsidRDefault="0003063E" w:rsidP="0003063E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92E73F1" wp14:editId="7BCEDD45">
                <wp:simplePos x="0" y="0"/>
                <wp:positionH relativeFrom="column">
                  <wp:posOffset>2734945</wp:posOffset>
                </wp:positionH>
                <wp:positionV relativeFrom="paragraph">
                  <wp:posOffset>822960</wp:posOffset>
                </wp:positionV>
                <wp:extent cx="1668780" cy="473710"/>
                <wp:effectExtent l="0" t="0" r="26670" b="21590"/>
                <wp:wrapNone/>
                <wp:docPr id="32" name="Flowchart: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780" cy="47371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56975E" w14:textId="77777777" w:rsidR="0003063E" w:rsidRPr="00716BE0" w:rsidRDefault="0003063E" w:rsidP="0003063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Revert” on ProcurEngine with 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2E73F1" id="Flowchart: Process 32" o:spid="_x0000_s1061" type="#_x0000_t109" style="position:absolute;margin-left:215.35pt;margin-top:64.8pt;width:131.4pt;height:37.3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" fillcolor="#8eaadb [1940]" strokecolor="black [3213]" strokeweight="1pt">
                <v:textbox>
                  <w:txbxContent>
                    <w:p w14:paraId="4356975E" w14:textId="77777777" w:rsidR="0003063E" w:rsidRPr="00716BE0" w:rsidRDefault="0003063E" w:rsidP="0003063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Revert” on ProcurEngine with comments</w:t>
                      </w:r>
                    </w:p>
                  </w:txbxContent>
                </v:textbox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42FDFD9A" wp14:editId="66F6CEE7">
                <wp:simplePos x="0" y="0"/>
                <wp:positionH relativeFrom="column">
                  <wp:posOffset>3586480</wp:posOffset>
                </wp:positionH>
                <wp:positionV relativeFrom="paragraph">
                  <wp:posOffset>433070</wp:posOffset>
                </wp:positionV>
                <wp:extent cx="0" cy="389890"/>
                <wp:effectExtent l="0" t="0" r="38100" b="1016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989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47B264" id="Straight Connector 28" o:spid="_x0000_s1026" style="position:absolute;flip:y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2.4pt,34.1pt" to="282.4pt,6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" strokecolor="black [3200]" strokeweight="1pt">
                <v:stroke joinstyle="miter"/>
              </v:lin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42B03CD6" wp14:editId="052C5FBB">
                <wp:simplePos x="0" y="0"/>
                <wp:positionH relativeFrom="column">
                  <wp:posOffset>4377690</wp:posOffset>
                </wp:positionH>
                <wp:positionV relativeFrom="paragraph">
                  <wp:posOffset>1115060</wp:posOffset>
                </wp:positionV>
                <wp:extent cx="266700" cy="0"/>
                <wp:effectExtent l="0" t="76200" r="19050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5917E7" id="Straight Arrow Connector 26" o:spid="_x0000_s1026" type="#_x0000_t32" style="position:absolute;margin-left:344.7pt;margin-top:87.8pt;width:21pt;height:0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" strokecolor="black [3213]" strokeweight="1pt">
                <v:stroke endarrow="block" joinstyle="miter"/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4C87F612" wp14:editId="1BC227CF">
                <wp:simplePos x="0" y="0"/>
                <wp:positionH relativeFrom="margin">
                  <wp:posOffset>4631690</wp:posOffset>
                </wp:positionH>
                <wp:positionV relativeFrom="paragraph">
                  <wp:posOffset>524510</wp:posOffset>
                </wp:positionV>
                <wp:extent cx="1149350" cy="990600"/>
                <wp:effectExtent l="0" t="0" r="12700" b="19050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99060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1994A" w14:textId="77777777" w:rsidR="0003063E" w:rsidRPr="00716BE0" w:rsidRDefault="0003063E" w:rsidP="0003063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Reject” on ProcurEngine if Not Sui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7F612" id="Flowchart: Process 21" o:spid="_x0000_s1062" type="#_x0000_t109" style="position:absolute;margin-left:364.7pt;margin-top:41.3pt;width:90.5pt;height:78pt;z-index:251873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" fillcolor="#8eaadb [1940]" strokecolor="black [3213]" strokeweight="1pt">
                <v:textbox>
                  <w:txbxContent>
                    <w:p w14:paraId="0B51994A" w14:textId="77777777" w:rsidR="0003063E" w:rsidRPr="00716BE0" w:rsidRDefault="0003063E" w:rsidP="0003063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Reject” on ProcurEngine if Not Suit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592EF44C" wp14:editId="79A721A1">
                <wp:simplePos x="0" y="0"/>
                <wp:positionH relativeFrom="column">
                  <wp:posOffset>1102995</wp:posOffset>
                </wp:positionH>
                <wp:positionV relativeFrom="paragraph">
                  <wp:posOffset>116205</wp:posOffset>
                </wp:positionV>
                <wp:extent cx="4445" cy="316230"/>
                <wp:effectExtent l="76200" t="0" r="71755" b="647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316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766C28" id="Straight Arrow Connector 19" o:spid="_x0000_s1026" type="#_x0000_t32" style="position:absolute;margin-left:86.85pt;margin-top:9.15pt;width:.35pt;height:24.9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3BCFE4B0" wp14:editId="2805980E">
                <wp:simplePos x="0" y="0"/>
                <wp:positionH relativeFrom="margin">
                  <wp:posOffset>318135</wp:posOffset>
                </wp:positionH>
                <wp:positionV relativeFrom="paragraph">
                  <wp:posOffset>454660</wp:posOffset>
                </wp:positionV>
                <wp:extent cx="1568450" cy="1270000"/>
                <wp:effectExtent l="19050" t="19050" r="31750" b="44450"/>
                <wp:wrapNone/>
                <wp:docPr id="17" name="Flowchart: Decisio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1270000"/>
                        </a:xfrm>
                        <a:prstGeom prst="flowChartDecision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517EC6" w14:textId="77777777" w:rsidR="0003063E" w:rsidRPr="00716BE0" w:rsidRDefault="0003063E" w:rsidP="0003063E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Is Response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FE4B0" id="Flowchart: Decision 17" o:spid="_x0000_s1063" type="#_x0000_t110" style="position:absolute;margin-left:25.05pt;margin-top:35.8pt;width:123.5pt;height:100pt;z-index:25187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" fillcolor="#f7caac [1301]" strokecolor="black [3213]" strokeweight="1pt">
                <v:textbox>
                  <w:txbxContent>
                    <w:p w14:paraId="11517EC6" w14:textId="77777777" w:rsidR="0003063E" w:rsidRPr="00716BE0" w:rsidRDefault="0003063E" w:rsidP="0003063E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Is Response Comple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6BE0">
        <w:rPr>
          <w:rFonts w:cstheme="minorHAnsi"/>
          <w:sz w:val="18"/>
          <w:szCs w:val="18"/>
        </w:rPr>
        <w:tab/>
      </w:r>
    </w:p>
    <w:p w14:paraId="5C408BDE" w14:textId="0F9EDC9C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01BD981" w14:textId="5F78938C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46C33DA" w14:textId="21B6963D" w:rsidR="001642E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2E49DB4B" wp14:editId="5F9C59F0">
                <wp:simplePos x="0" y="0"/>
                <wp:positionH relativeFrom="column">
                  <wp:posOffset>1090930</wp:posOffset>
                </wp:positionH>
                <wp:positionV relativeFrom="paragraph">
                  <wp:posOffset>13393</wp:posOffset>
                </wp:positionV>
                <wp:extent cx="2493645" cy="1905"/>
                <wp:effectExtent l="38100" t="76200" r="0" b="9334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93645" cy="1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6986EA" id="Straight Arrow Connector 29" o:spid="_x0000_s1026" type="#_x0000_t32" style="position:absolute;margin-left:85.9pt;margin-top:1.05pt;width:196.35pt;height:.15pt;flip:x y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" strokecolor="black [3200]" strokeweight="1pt">
                <v:stroke endarrow="block" joinstyle="miter"/>
              </v:shape>
            </w:pict>
          </mc:Fallback>
        </mc:AlternateContent>
      </w:r>
    </w:p>
    <w:p w14:paraId="05ED500E" w14:textId="4F03E615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D08F3AB" w14:textId="2159C880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F08D7A5" w14:textId="0C6D95AB" w:rsidR="001642E8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57B18504" wp14:editId="2BE53B70">
                <wp:simplePos x="0" y="0"/>
                <wp:positionH relativeFrom="margin">
                  <wp:posOffset>1814946</wp:posOffset>
                </wp:positionH>
                <wp:positionV relativeFrom="paragraph">
                  <wp:posOffset>33193</wp:posOffset>
                </wp:positionV>
                <wp:extent cx="408305" cy="250190"/>
                <wp:effectExtent l="0" t="0" r="0" b="0"/>
                <wp:wrapNone/>
                <wp:docPr id="108" name="Flowchart: Process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30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43F8A7" w14:textId="42ABABCD" w:rsidR="00F96243" w:rsidRPr="00164815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06A715A8" w14:textId="77777777" w:rsidR="00F96243" w:rsidRPr="00B71AE8" w:rsidRDefault="00F96243" w:rsidP="00F9624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18504" id="Flowchart: Process 108" o:spid="_x0000_s1064" type="#_x0000_t109" style="position:absolute;margin-left:142.9pt;margin-top:2.6pt;width:32.15pt;height:19.7pt;z-index:251927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" filled="f" stroked="f" strokeweight="1pt">
                <v:textbox>
                  <w:txbxContent>
                    <w:p w14:paraId="6C43F8A7" w14:textId="42ABABCD" w:rsidR="00F96243" w:rsidRPr="00164815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No</w:t>
                      </w:r>
                    </w:p>
                    <w:p w14:paraId="06A715A8" w14:textId="77777777" w:rsidR="00F96243" w:rsidRPr="00B71AE8" w:rsidRDefault="00F96243" w:rsidP="00F9624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70D0D0" w14:textId="42D1E498" w:rsidR="001642E8" w:rsidRDefault="0003063E" w:rsidP="00766913">
      <w:pPr>
        <w:spacing w:after="0" w:line="240" w:lineRule="auto"/>
        <w:rPr>
          <w:rFonts w:cstheme="minorHAnsi"/>
          <w:sz w:val="18"/>
          <w:szCs w:val="18"/>
        </w:rPr>
      </w:pPr>
      <w:r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40149C7" wp14:editId="4868793C">
                <wp:simplePos x="0" y="0"/>
                <wp:positionH relativeFrom="column">
                  <wp:posOffset>1894205</wp:posOffset>
                </wp:positionH>
                <wp:positionV relativeFrom="paragraph">
                  <wp:posOffset>106103</wp:posOffset>
                </wp:positionV>
                <wp:extent cx="866140" cy="0"/>
                <wp:effectExtent l="0" t="76200" r="1016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1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04869E" id="Straight Arrow Connector 27" o:spid="_x0000_s1026" type="#_x0000_t32" style="position:absolute;margin-left:149.15pt;margin-top:8.35pt;width:68.2pt;height:0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" strokecolor="black [3200]" strokeweight="1pt">
                <v:stroke endarrow="block" joinstyle="miter"/>
              </v:shape>
            </w:pict>
          </mc:Fallback>
        </mc:AlternateContent>
      </w:r>
    </w:p>
    <w:p w14:paraId="27E79A04" w14:textId="425A9121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4CAA91A" w14:textId="4F3E730C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3376F8B" w14:textId="08DE81B1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5229149" w14:textId="3BC0BDF3" w:rsidR="001642E8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5C066E7F" wp14:editId="6FA136E4">
                <wp:simplePos x="0" y="0"/>
                <wp:positionH relativeFrom="margin">
                  <wp:posOffset>656763</wp:posOffset>
                </wp:positionH>
                <wp:positionV relativeFrom="paragraph">
                  <wp:posOffset>125730</wp:posOffset>
                </wp:positionV>
                <wp:extent cx="408305" cy="250190"/>
                <wp:effectExtent l="0" t="0" r="0" b="0"/>
                <wp:wrapNone/>
                <wp:docPr id="106" name="Flowchart: Process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30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7A6386" w14:textId="77777777" w:rsidR="00F96243" w:rsidRPr="00164815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  <w:p w14:paraId="00490957" w14:textId="77777777" w:rsidR="00F96243" w:rsidRPr="00B71AE8" w:rsidRDefault="00F96243" w:rsidP="00F9624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66E7F" id="Flowchart: Process 106" o:spid="_x0000_s1065" type="#_x0000_t109" style="position:absolute;margin-left:51.7pt;margin-top:9.9pt;width:32.15pt;height:19.7pt;z-index:25192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" filled="f" stroked="f" strokeweight="1pt">
                <v:textbox>
                  <w:txbxContent>
                    <w:p w14:paraId="667A6386" w14:textId="77777777" w:rsidR="00F96243" w:rsidRPr="00164815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Yes</w:t>
                      </w:r>
                    </w:p>
                    <w:p w14:paraId="00490957" w14:textId="77777777" w:rsidR="00F96243" w:rsidRPr="00B71AE8" w:rsidRDefault="00F96243" w:rsidP="00F9624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362DB6" w14:textId="45763380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077D75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4B4E7B21" wp14:editId="2EAE302B">
                <wp:simplePos x="0" y="0"/>
                <wp:positionH relativeFrom="column">
                  <wp:posOffset>5056447</wp:posOffset>
                </wp:positionH>
                <wp:positionV relativeFrom="paragraph">
                  <wp:posOffset>137160</wp:posOffset>
                </wp:positionV>
                <wp:extent cx="318135" cy="344805"/>
                <wp:effectExtent l="0" t="0" r="24765" b="17145"/>
                <wp:wrapNone/>
                <wp:docPr id="50" name="Flowchart: Termina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DFB1C9" w14:textId="77777777" w:rsidR="0036532B" w:rsidRPr="00B71AE8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E7B21" id="Flowchart: Terminator 50" o:spid="_x0000_s1066" type="#_x0000_t116" style="position:absolute;margin-left:398.15pt;margin-top:10.8pt;width:25.05pt;height:27.1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" fillcolor="#a8d08d [1945]" strokecolor="black [3213]" strokeweight="1pt">
                <v:textbox>
                  <w:txbxContent>
                    <w:p w14:paraId="02DFB1C9" w14:textId="77777777" w:rsidR="0036532B" w:rsidRPr="00B71AE8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03063E" w:rsidRPr="0003063E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7D95CD38" wp14:editId="2AD409CC">
                <wp:simplePos x="0" y="0"/>
                <wp:positionH relativeFrom="column">
                  <wp:posOffset>1087582</wp:posOffset>
                </wp:positionH>
                <wp:positionV relativeFrom="paragraph">
                  <wp:posOffset>50973</wp:posOffset>
                </wp:positionV>
                <wp:extent cx="4445" cy="316230"/>
                <wp:effectExtent l="76200" t="0" r="71755" b="6477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316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583C1A" id="Straight Arrow Connector 44" o:spid="_x0000_s1026" type="#_x0000_t32" style="position:absolute;margin-left:85.65pt;margin-top:4pt;width:.35pt;height:24.9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" strokecolor="black [3213]" strokeweight="1pt">
                <v:stroke endarrow="block" joinstyle="miter"/>
              </v:shape>
            </w:pict>
          </mc:Fallback>
        </mc:AlternateContent>
      </w:r>
    </w:p>
    <w:p w14:paraId="564D00AB" w14:textId="48C8004F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A93A41F" w14:textId="0DC74F11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72AAECB1" wp14:editId="1DB81912">
                <wp:simplePos x="0" y="0"/>
                <wp:positionH relativeFrom="margin">
                  <wp:posOffset>68638</wp:posOffset>
                </wp:positionH>
                <wp:positionV relativeFrom="paragraph">
                  <wp:posOffset>81915</wp:posOffset>
                </wp:positionV>
                <wp:extent cx="2035810" cy="825409"/>
                <wp:effectExtent l="0" t="0" r="21590" b="13335"/>
                <wp:wrapNone/>
                <wp:docPr id="83" name="Flowchart: Proces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825409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B5E98D" w14:textId="31300301" w:rsidR="0036532B" w:rsidRPr="00716BE0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pprove on Procur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AECB1" id="Flowchart: Process 83" o:spid="_x0000_s1067" type="#_x0000_t109" style="position:absolute;margin-left:5.4pt;margin-top:6.45pt;width:160.3pt;height:65pt;z-index:25190604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" fillcolor="#8eaadb [1940]" strokecolor="black [3213]" strokeweight="1pt">
                <v:textbox>
                  <w:txbxContent>
                    <w:p w14:paraId="40B5E98D" w14:textId="31300301" w:rsidR="0036532B" w:rsidRPr="00716BE0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pprove on ProcurEngi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25A884" w14:textId="0E4B64D8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46F33D5C" wp14:editId="0D7A4A45">
                <wp:simplePos x="0" y="0"/>
                <wp:positionH relativeFrom="column">
                  <wp:posOffset>2548948</wp:posOffset>
                </wp:positionH>
                <wp:positionV relativeFrom="paragraph">
                  <wp:posOffset>112395</wp:posOffset>
                </wp:positionV>
                <wp:extent cx="1537855" cy="491836"/>
                <wp:effectExtent l="0" t="0" r="24765" b="22860"/>
                <wp:wrapNone/>
                <wp:docPr id="84" name="Flowchart: Proces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5" cy="491836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0565C" w14:textId="76D59C5F" w:rsidR="0036532B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6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6B3ED84A" w14:textId="302574A5" w:rsidR="0036532B" w:rsidRPr="006305F0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ivity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Shifts from the Approver to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the-RFI Initiat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33D5C" id="Flowchart: Process 84" o:spid="_x0000_s1068" type="#_x0000_t109" style="position:absolute;margin-left:200.7pt;margin-top:8.85pt;width:121.1pt;height:38.75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" fillcolor="yellow" strokecolor="black [3213]" strokeweight="1pt">
                <v:textbox>
                  <w:txbxContent>
                    <w:p w14:paraId="7930565C" w14:textId="76D59C5F" w:rsidR="0036532B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6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6B3ED84A" w14:textId="302574A5" w:rsidR="0036532B" w:rsidRPr="006305F0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ivity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Shifts from the Approver to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the-RFI Initiator </w:t>
                      </w:r>
                    </w:p>
                  </w:txbxContent>
                </v:textbox>
              </v:shape>
            </w:pict>
          </mc:Fallback>
        </mc:AlternateContent>
      </w:r>
    </w:p>
    <w:p w14:paraId="738C3CF8" w14:textId="31348DFA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6FF26199" w14:textId="09F3B9FD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6632DB86" wp14:editId="43986575">
                <wp:simplePos x="0" y="0"/>
                <wp:positionH relativeFrom="column">
                  <wp:posOffset>2105025</wp:posOffset>
                </wp:positionH>
                <wp:positionV relativeFrom="paragraph">
                  <wp:posOffset>84513</wp:posOffset>
                </wp:positionV>
                <wp:extent cx="444500" cy="0"/>
                <wp:effectExtent l="0" t="0" r="0" b="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19A93D" id="Straight Connector 85" o:spid="_x0000_s1026" style="position:absolute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75pt,6.65pt" to="200.7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" strokecolor="black [3200]" strokeweight="1pt">
                <v:stroke dashstyle="dash" joinstyle="miter"/>
              </v:line>
            </w:pict>
          </mc:Fallback>
        </mc:AlternateContent>
      </w:r>
    </w:p>
    <w:p w14:paraId="009966A2" w14:textId="65522255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629FE49" w14:textId="2A2409D7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4351B41" w14:textId="67BD4E20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39B9DB26" wp14:editId="44092DA9">
                <wp:simplePos x="0" y="0"/>
                <wp:positionH relativeFrom="column">
                  <wp:posOffset>1071245</wp:posOffset>
                </wp:positionH>
                <wp:positionV relativeFrom="paragraph">
                  <wp:posOffset>66213</wp:posOffset>
                </wp:positionV>
                <wp:extent cx="4445" cy="287655"/>
                <wp:effectExtent l="76200" t="0" r="71755" b="55245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2B652" id="Straight Arrow Connector 86" o:spid="_x0000_s1026" type="#_x0000_t32" style="position:absolute;margin-left:84.35pt;margin-top:5.2pt;width:.35pt;height:22.65pt;z-index:251911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" strokecolor="black [3213]" strokeweight="1pt">
                <v:stroke endarrow="block" joinstyle="miter"/>
              </v:shape>
            </w:pict>
          </mc:Fallback>
        </mc:AlternateContent>
      </w:r>
    </w:p>
    <w:p w14:paraId="7EF4C025" w14:textId="585F51C7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015DA35" w14:textId="646B0CEC" w:rsidR="001642E8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1DC458C6" wp14:editId="663DA6E8">
                <wp:simplePos x="0" y="0"/>
                <wp:positionH relativeFrom="column">
                  <wp:posOffset>914400</wp:posOffset>
                </wp:positionH>
                <wp:positionV relativeFrom="paragraph">
                  <wp:posOffset>78913</wp:posOffset>
                </wp:positionV>
                <wp:extent cx="318135" cy="344805"/>
                <wp:effectExtent l="0" t="0" r="24765" b="17145"/>
                <wp:wrapNone/>
                <wp:docPr id="92" name="Flowchart: Termina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86714E" w14:textId="358CDBF9" w:rsidR="0036532B" w:rsidRPr="00B71AE8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458C6" id="Flowchart: Terminator 92" o:spid="_x0000_s1069" type="#_x0000_t116" style="position:absolute;margin-left:1in;margin-top:6.2pt;width:25.05pt;height:27.15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" fillcolor="#a8d08d [1945]" strokecolor="black [3213]" strokeweight="1pt">
                <v:textbox>
                  <w:txbxContent>
                    <w:p w14:paraId="4B86714E" w14:textId="358CDBF9" w:rsidR="0036532B" w:rsidRPr="00B71AE8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31336F62" w14:textId="507245C2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3D58339" w14:textId="135A7909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4024E99" w14:textId="706BA762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691F5F0" w14:textId="3525B864" w:rsidR="001642E8" w:rsidRDefault="001642E8" w:rsidP="00720495">
      <w:pPr>
        <w:spacing w:after="0" w:line="240" w:lineRule="auto"/>
        <w:jc w:val="center"/>
        <w:rPr>
          <w:rFonts w:cstheme="minorHAnsi"/>
          <w:sz w:val="18"/>
          <w:szCs w:val="18"/>
        </w:rPr>
      </w:pPr>
    </w:p>
    <w:p w14:paraId="30A34435" w14:textId="1906F773" w:rsidR="001642E8" w:rsidRDefault="001642E8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B2D8405" w14:textId="3337156E" w:rsidR="001642E8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72D6236A" wp14:editId="7120688B">
                <wp:simplePos x="0" y="0"/>
                <wp:positionH relativeFrom="column">
                  <wp:posOffset>4517968</wp:posOffset>
                </wp:positionH>
                <wp:positionV relativeFrom="paragraph">
                  <wp:posOffset>286615</wp:posOffset>
                </wp:positionV>
                <wp:extent cx="1035050" cy="273050"/>
                <wp:effectExtent l="0" t="0" r="0" b="0"/>
                <wp:wrapNone/>
                <wp:docPr id="89" name="Flowchart: Proces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27305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A747C" w14:textId="7AD3AAC9" w:rsidR="006E7253" w:rsidRPr="006E7253" w:rsidRDefault="006E7253" w:rsidP="006E725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Page 2 of </w:t>
                            </w:r>
                            <w:r w:rsidR="001C2326"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3</w:t>
                            </w:r>
                          </w:p>
                          <w:p w14:paraId="4FC38792" w14:textId="77777777" w:rsidR="006E7253" w:rsidRPr="00B71AE8" w:rsidRDefault="006E7253" w:rsidP="006E725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6236A" id="Flowchart: Process 89" o:spid="_x0000_s1070" type="#_x0000_t109" style="position:absolute;margin-left:355.75pt;margin-top:22.55pt;width:81.5pt;height:21.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" filled="f" stroked="f" strokeweight="1pt">
                <v:textbox>
                  <w:txbxContent>
                    <w:p w14:paraId="382A747C" w14:textId="7AD3AAC9" w:rsidR="006E7253" w:rsidRPr="006E7253" w:rsidRDefault="006E7253" w:rsidP="006E725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4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 xml:space="preserve">Page 2 of </w:t>
                      </w:r>
                      <w:r w:rsidR="001C2326">
                        <w:rPr>
                          <w:color w:val="000000" w:themeColor="text1"/>
                          <w:sz w:val="24"/>
                          <w:szCs w:val="20"/>
                        </w:rPr>
                        <w:t>3</w:t>
                      </w:r>
                    </w:p>
                    <w:p w14:paraId="4FC38792" w14:textId="77777777" w:rsidR="006E7253" w:rsidRPr="00B71AE8" w:rsidRDefault="006E7253" w:rsidP="006E725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43D989" w14:textId="6923D735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26BFF13" w14:textId="0122A91B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1F089E8" w14:textId="11DFA5E9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7A8DC31A" w14:textId="6CA50EB8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DC79967" w14:textId="2F7E59DA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C8EB3C3" w14:textId="629F3161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8111F21" w14:textId="6DBA5D4D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EAC719A" w14:textId="0E6C3098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3FCB1763" wp14:editId="699EA229">
                <wp:simplePos x="0" y="0"/>
                <wp:positionH relativeFrom="column">
                  <wp:posOffset>628650</wp:posOffset>
                </wp:positionH>
                <wp:positionV relativeFrom="paragraph">
                  <wp:posOffset>68522</wp:posOffset>
                </wp:positionV>
                <wp:extent cx="323850" cy="361489"/>
                <wp:effectExtent l="0" t="0" r="19050" b="19685"/>
                <wp:wrapNone/>
                <wp:docPr id="93" name="Flowchart: Termina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61489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91A112" w14:textId="050F6B1F" w:rsidR="0036532B" w:rsidRPr="00B71AE8" w:rsidRDefault="00F96243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B1763" id="Flowchart: Terminator 93" o:spid="_x0000_s1071" type="#_x0000_t116" style="position:absolute;margin-left:49.5pt;margin-top:5.4pt;width:25.5pt;height:28.45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" fillcolor="#a8d08d [1945]" strokecolor="black [3213]" strokeweight="1pt">
                <v:textbox>
                  <w:txbxContent>
                    <w:p w14:paraId="5B91A112" w14:textId="050F6B1F" w:rsidR="0036532B" w:rsidRPr="00B71AE8" w:rsidRDefault="00F96243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</w:p>
    <w:p w14:paraId="309F3E09" w14:textId="0441D684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B4B70D4" w14:textId="0FD1512E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5E525B8" w14:textId="6C241C7D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3D6E0BFC" wp14:editId="3D26796F">
                <wp:simplePos x="0" y="0"/>
                <wp:positionH relativeFrom="column">
                  <wp:posOffset>793750</wp:posOffset>
                </wp:positionH>
                <wp:positionV relativeFrom="paragraph">
                  <wp:posOffset>11372</wp:posOffset>
                </wp:positionV>
                <wp:extent cx="4445" cy="287655"/>
                <wp:effectExtent l="76200" t="0" r="71755" b="55245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8E702" id="Straight Arrow Connector 95" o:spid="_x0000_s1026" type="#_x0000_t32" style="position:absolute;margin-left:62.5pt;margin-top:.9pt;width:.35pt;height:22.65pt;z-index:251915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" strokecolor="black [3213]" strokeweight="1pt">
                <v:stroke endarrow="block" joinstyle="miter"/>
              </v:shape>
            </w:pict>
          </mc:Fallback>
        </mc:AlternateContent>
      </w:r>
    </w:p>
    <w:p w14:paraId="10C31821" w14:textId="22124516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A21E1F0" w14:textId="03FBFA59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364CFFA4" wp14:editId="2554599F">
                <wp:simplePos x="0" y="0"/>
                <wp:positionH relativeFrom="column">
                  <wp:posOffset>767715</wp:posOffset>
                </wp:positionH>
                <wp:positionV relativeFrom="paragraph">
                  <wp:posOffset>24823</wp:posOffset>
                </wp:positionV>
                <wp:extent cx="2493645" cy="1905"/>
                <wp:effectExtent l="38100" t="76200" r="0" b="93345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93645" cy="19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66A43A" id="Straight Arrow Connector 70" o:spid="_x0000_s1026" type="#_x0000_t32" style="position:absolute;margin-left:60.45pt;margin-top:1.95pt;width:196.35pt;height:.15pt;flip:x y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" strokecolor="black [3200]" strokeweight="1pt">
                <v:stroke endarrow="block" joinstyle="miter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13307923" wp14:editId="45A3F175">
                <wp:simplePos x="0" y="0"/>
                <wp:positionH relativeFrom="margin">
                  <wp:posOffset>0</wp:posOffset>
                </wp:positionH>
                <wp:positionV relativeFrom="paragraph">
                  <wp:posOffset>41275</wp:posOffset>
                </wp:positionV>
                <wp:extent cx="1568450" cy="1270000"/>
                <wp:effectExtent l="19050" t="19050" r="31750" b="44450"/>
                <wp:wrapNone/>
                <wp:docPr id="65" name="Flowchart: Decision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1270000"/>
                        </a:xfrm>
                        <a:prstGeom prst="flowChartDecision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436FAD" w14:textId="77777777" w:rsidR="0036532B" w:rsidRPr="00716BE0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Is Response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07923" id="Flowchart: Decision 65" o:spid="_x0000_s1072" type="#_x0000_t110" style="position:absolute;margin-left:0;margin-top:3.25pt;width:123.5pt;height:100pt;z-index:25189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" fillcolor="#f7caac [1301]" strokecolor="black [3213]" strokeweight="1pt">
                <v:textbox>
                  <w:txbxContent>
                    <w:p w14:paraId="22436FAD" w14:textId="77777777" w:rsidR="0036532B" w:rsidRPr="00716BE0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Is Response Comple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3D72E2C1" wp14:editId="7B71EA5D">
                <wp:simplePos x="0" y="0"/>
                <wp:positionH relativeFrom="margin">
                  <wp:posOffset>4313555</wp:posOffset>
                </wp:positionH>
                <wp:positionV relativeFrom="paragraph">
                  <wp:posOffset>92075</wp:posOffset>
                </wp:positionV>
                <wp:extent cx="1149350" cy="990600"/>
                <wp:effectExtent l="0" t="0" r="12700" b="19050"/>
                <wp:wrapNone/>
                <wp:docPr id="66" name="Flowchart: Process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99060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114C" w14:textId="77777777" w:rsidR="0036532B" w:rsidRPr="00716BE0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Reject” on ProcurEngine if Not Sui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2E2C1" id="Flowchart: Process 66" o:spid="_x0000_s1073" type="#_x0000_t109" style="position:absolute;margin-left:339.65pt;margin-top:7.25pt;width:90.5pt;height:78pt;z-index:251891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" fillcolor="#8eaadb [1940]" strokecolor="black [3213]" strokeweight="1pt">
                <v:textbox>
                  <w:txbxContent>
                    <w:p w14:paraId="1020114C" w14:textId="77777777" w:rsidR="0036532B" w:rsidRPr="00716BE0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Reject” on ProcurEngine if Not Suitab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44EA1E18" wp14:editId="51086DAB">
                <wp:simplePos x="0" y="0"/>
                <wp:positionH relativeFrom="column">
                  <wp:posOffset>3268345</wp:posOffset>
                </wp:positionH>
                <wp:positionV relativeFrom="paragraph">
                  <wp:posOffset>635</wp:posOffset>
                </wp:positionV>
                <wp:extent cx="0" cy="389890"/>
                <wp:effectExtent l="0" t="0" r="38100" b="1016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989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996E35" id="Straight Connector 69" o:spid="_x0000_s1026" style="position:absolute;flip:y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.35pt,.05pt" to="257.35pt,3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" strokecolor="black [3200]" strokeweight="1pt">
                <v:stroke joinstyle="miter"/>
              </v:lin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3F9541D2" wp14:editId="5C0AFB91">
                <wp:simplePos x="0" y="0"/>
                <wp:positionH relativeFrom="column">
                  <wp:posOffset>2416810</wp:posOffset>
                </wp:positionH>
                <wp:positionV relativeFrom="paragraph">
                  <wp:posOffset>390525</wp:posOffset>
                </wp:positionV>
                <wp:extent cx="1668780" cy="473710"/>
                <wp:effectExtent l="0" t="0" r="26670" b="21590"/>
                <wp:wrapNone/>
                <wp:docPr id="71" name="Flowchart: Process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780" cy="47371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445518" w14:textId="77777777" w:rsidR="0036532B" w:rsidRPr="00716BE0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Revert” on ProcurEngine with 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541D2" id="Flowchart: Process 71" o:spid="_x0000_s1074" type="#_x0000_t109" style="position:absolute;margin-left:190.3pt;margin-top:30.75pt;width:131.4pt;height:37.3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" fillcolor="#8eaadb [1940]" strokecolor="black [3213]" strokeweight="1pt">
                <v:textbox>
                  <w:txbxContent>
                    <w:p w14:paraId="39445518" w14:textId="77777777" w:rsidR="0036532B" w:rsidRPr="00716BE0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Revert” on ProcurEngine with comments</w:t>
                      </w:r>
                    </w:p>
                  </w:txbxContent>
                </v:textbox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2C61C132" wp14:editId="3D3D54A2">
                <wp:simplePos x="0" y="0"/>
                <wp:positionH relativeFrom="column">
                  <wp:posOffset>2230120</wp:posOffset>
                </wp:positionH>
                <wp:positionV relativeFrom="paragraph">
                  <wp:posOffset>798195</wp:posOffset>
                </wp:positionV>
                <wp:extent cx="1537335" cy="241935"/>
                <wp:effectExtent l="0" t="0" r="24765" b="24765"/>
                <wp:wrapNone/>
                <wp:docPr id="72" name="Flowchart: Process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241935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81544F" w14:textId="36633F85" w:rsidR="0036532B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 w:rsidR="00F96243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7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358C2554" w14:textId="77777777" w:rsidR="0036532B" w:rsidRPr="006305F0" w:rsidRDefault="0036532B" w:rsidP="0036532B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1C132" id="Flowchart: Process 72" o:spid="_x0000_s1075" type="#_x0000_t109" style="position:absolute;margin-left:175.6pt;margin-top:62.85pt;width:121.05pt;height:19.0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" fillcolor="yellow" strokecolor="black [3213]" strokeweight="1pt">
                <v:textbox>
                  <w:txbxContent>
                    <w:p w14:paraId="0D81544F" w14:textId="36633F85" w:rsidR="0036532B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 w:rsidR="00F96243">
                        <w:rPr>
                          <w:color w:val="000000" w:themeColor="text1"/>
                          <w:sz w:val="16"/>
                          <w:szCs w:val="16"/>
                        </w:rPr>
                        <w:t>7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358C2554" w14:textId="77777777" w:rsidR="0036532B" w:rsidRPr="006305F0" w:rsidRDefault="0036532B" w:rsidP="0036532B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74E4B0E7" wp14:editId="046376E5">
                <wp:simplePos x="0" y="0"/>
                <wp:positionH relativeFrom="column">
                  <wp:posOffset>4894580</wp:posOffset>
                </wp:positionH>
                <wp:positionV relativeFrom="paragraph">
                  <wp:posOffset>1086485</wp:posOffset>
                </wp:positionV>
                <wp:extent cx="4445" cy="287655"/>
                <wp:effectExtent l="76200" t="0" r="71755" b="55245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A7BEA" id="Straight Arrow Connector 74" o:spid="_x0000_s1026" type="#_x0000_t32" style="position:absolute;margin-left:385.4pt;margin-top:85.55pt;width:.35pt;height:22.65pt;z-index:251898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" strokecolor="black [3213]" strokeweight="1pt">
                <v:stroke endarrow="block" joinstyle="miter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76D4F519" wp14:editId="62CBABFA">
                <wp:simplePos x="0" y="0"/>
                <wp:positionH relativeFrom="column">
                  <wp:posOffset>768985</wp:posOffset>
                </wp:positionH>
                <wp:positionV relativeFrom="paragraph">
                  <wp:posOffset>1292225</wp:posOffset>
                </wp:positionV>
                <wp:extent cx="4445" cy="316230"/>
                <wp:effectExtent l="76200" t="0" r="71755" b="647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316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E52702" id="Straight Arrow Connector 77" o:spid="_x0000_s1026" type="#_x0000_t32" style="position:absolute;margin-left:60.55pt;margin-top:101.75pt;width:.35pt;height:24.9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" strokecolor="black [3213]" strokeweight="1pt">
                <v:stroke endarrow="block" joinstyle="miter"/>
              </v:shape>
            </w:pict>
          </mc:Fallback>
        </mc:AlternateContent>
      </w:r>
    </w:p>
    <w:p w14:paraId="2DFFDCD3" w14:textId="552B3A38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9C91A12" w14:textId="19A30018" w:rsidR="0036532B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47E945A2" wp14:editId="1D698ED0">
                <wp:simplePos x="0" y="0"/>
                <wp:positionH relativeFrom="margin">
                  <wp:posOffset>1475509</wp:posOffset>
                </wp:positionH>
                <wp:positionV relativeFrom="paragraph">
                  <wp:posOffset>139065</wp:posOffset>
                </wp:positionV>
                <wp:extent cx="408305" cy="250190"/>
                <wp:effectExtent l="0" t="0" r="0" b="0"/>
                <wp:wrapNone/>
                <wp:docPr id="110" name="Flowchart: Process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30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9E9853" w14:textId="5CC08A17" w:rsidR="00F96243" w:rsidRPr="00164815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No</w:t>
                            </w:r>
                          </w:p>
                          <w:p w14:paraId="2F4658A2" w14:textId="77777777" w:rsidR="00F96243" w:rsidRPr="00B71AE8" w:rsidRDefault="00F96243" w:rsidP="00F9624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945A2" id="Flowchart: Process 110" o:spid="_x0000_s1076" type="#_x0000_t109" style="position:absolute;margin-left:116.2pt;margin-top:10.95pt;width:32.15pt;height:19.7pt;z-index:25193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" filled="f" stroked="f" strokeweight="1pt">
                <v:textbox>
                  <w:txbxContent>
                    <w:p w14:paraId="109E9853" w14:textId="5CC08A17" w:rsidR="00F96243" w:rsidRPr="00164815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No</w:t>
                      </w:r>
                    </w:p>
                    <w:p w14:paraId="2F4658A2" w14:textId="77777777" w:rsidR="00F96243" w:rsidRPr="00B71AE8" w:rsidRDefault="00F96243" w:rsidP="00F9624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8184DC" w14:textId="45DBBB08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4DEE334" w14:textId="1C53E3BA" w:rsidR="0036532B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5C38F356" wp14:editId="09BE4883">
                <wp:simplePos x="0" y="0"/>
                <wp:positionH relativeFrom="column">
                  <wp:posOffset>4059555</wp:posOffset>
                </wp:positionH>
                <wp:positionV relativeFrom="paragraph">
                  <wp:posOffset>74237</wp:posOffset>
                </wp:positionV>
                <wp:extent cx="266700" cy="0"/>
                <wp:effectExtent l="0" t="76200" r="19050" b="9525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9972E5" id="Straight Arrow Connector 67" o:spid="_x0000_s1026" type="#_x0000_t32" style="position:absolute;margin-left:319.65pt;margin-top:5.85pt;width:21pt;height:0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" strokecolor="black [3213]" strokeweight="1pt">
                <v:stroke endarrow="block" joinstyle="miter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6EBA76D" wp14:editId="6E31B7C3">
                <wp:simplePos x="0" y="0"/>
                <wp:positionH relativeFrom="column">
                  <wp:posOffset>1548188</wp:posOffset>
                </wp:positionH>
                <wp:positionV relativeFrom="paragraph">
                  <wp:posOffset>112395</wp:posOffset>
                </wp:positionV>
                <wp:extent cx="866140" cy="0"/>
                <wp:effectExtent l="0" t="76200" r="10160" b="9525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1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4B22C1" id="Straight Arrow Connector 68" o:spid="_x0000_s1026" type="#_x0000_t32" style="position:absolute;margin-left:121.9pt;margin-top:8.85pt;width:68.2pt;height:0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" strokecolor="black [3200]" strokeweight="1pt">
                <v:stroke endarrow="block" joinstyle="miter"/>
              </v:shape>
            </w:pict>
          </mc:Fallback>
        </mc:AlternateContent>
      </w:r>
    </w:p>
    <w:p w14:paraId="3BC372B5" w14:textId="77D3077E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B0FE8FB" w14:textId="4AF591C2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ED5263C" w14:textId="0C8B7A6B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93114E0" w14:textId="1BCC1C73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4C7735CB" w14:textId="1B546B21" w:rsidR="0036532B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49024403" wp14:editId="3A069F52">
                <wp:simplePos x="0" y="0"/>
                <wp:positionH relativeFrom="margin">
                  <wp:posOffset>337358</wp:posOffset>
                </wp:positionH>
                <wp:positionV relativeFrom="paragraph">
                  <wp:posOffset>31866</wp:posOffset>
                </wp:positionV>
                <wp:extent cx="408305" cy="250190"/>
                <wp:effectExtent l="0" t="0" r="0" b="0"/>
                <wp:wrapNone/>
                <wp:docPr id="109" name="Flowchart: Process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305" cy="25019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A9D01" w14:textId="77777777" w:rsidR="00F96243" w:rsidRPr="00164815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Yes</w:t>
                            </w:r>
                          </w:p>
                          <w:p w14:paraId="19961EC9" w14:textId="77777777" w:rsidR="00F96243" w:rsidRPr="00B71AE8" w:rsidRDefault="00F96243" w:rsidP="00F96243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24403" id="Flowchart: Process 109" o:spid="_x0000_s1077" type="#_x0000_t109" style="position:absolute;margin-left:26.55pt;margin-top:2.5pt;width:32.15pt;height:19.7pt;z-index:25192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" filled="f" stroked="f" strokeweight="1pt">
                <v:textbox>
                  <w:txbxContent>
                    <w:p w14:paraId="4EEA9D01" w14:textId="77777777" w:rsidR="00F96243" w:rsidRPr="00164815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Yes</w:t>
                      </w:r>
                    </w:p>
                    <w:p w14:paraId="19961EC9" w14:textId="77777777" w:rsidR="00F96243" w:rsidRPr="00B71AE8" w:rsidRDefault="00F96243" w:rsidP="00F96243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3F57D836" wp14:editId="759E1398">
                <wp:simplePos x="0" y="0"/>
                <wp:positionH relativeFrom="column">
                  <wp:posOffset>2230755</wp:posOffset>
                </wp:positionH>
                <wp:positionV relativeFrom="paragraph">
                  <wp:posOffset>533400</wp:posOffset>
                </wp:positionV>
                <wp:extent cx="1537335" cy="491490"/>
                <wp:effectExtent l="0" t="0" r="24765" b="22860"/>
                <wp:wrapNone/>
                <wp:docPr id="98" name="Flowchart: Proces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491490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EB2862" w14:textId="6154CF1F" w:rsidR="00F96243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8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22790C0C" w14:textId="77777777" w:rsidR="00F96243" w:rsidRPr="006305F0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ivity Shifts from the Approver to the-RFI Initiat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7D836" id="Flowchart: Process 98" o:spid="_x0000_s1078" type="#_x0000_t109" style="position:absolute;margin-left:175.65pt;margin-top:42pt;width:121.05pt;height:38.7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" fillcolor="yellow" strokecolor="black [3213]" strokeweight="1pt">
                <v:textbox>
                  <w:txbxContent>
                    <w:p w14:paraId="52EB2862" w14:textId="6154CF1F" w:rsidR="00F96243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8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22790C0C" w14:textId="77777777" w:rsidR="00F96243" w:rsidRPr="006305F0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ivity Shifts from the Approver to the-RFI Initiator </w:t>
                      </w:r>
                    </w:p>
                  </w:txbxContent>
                </v:textbox>
              </v:shape>
            </w:pict>
          </mc:Fallback>
        </mc:AlternateContent>
      </w:r>
      <w:r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5F4B455A" wp14:editId="0ECE73B1">
                <wp:simplePos x="0" y="0"/>
                <wp:positionH relativeFrom="margin">
                  <wp:posOffset>-249555</wp:posOffset>
                </wp:positionH>
                <wp:positionV relativeFrom="paragraph">
                  <wp:posOffset>363855</wp:posOffset>
                </wp:positionV>
                <wp:extent cx="2035810" cy="824865"/>
                <wp:effectExtent l="0" t="0" r="21590" b="13335"/>
                <wp:wrapNone/>
                <wp:docPr id="97" name="Flowchart: Proces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824865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F8B761" w14:textId="77777777" w:rsidR="00F96243" w:rsidRPr="00716BE0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Approve on Procur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B455A" id="Flowchart: Process 97" o:spid="_x0000_s1079" type="#_x0000_t109" style="position:absolute;margin-left:-19.65pt;margin-top:28.65pt;width:160.3pt;height:64.95pt;z-index:251918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" fillcolor="#8eaadb [1940]" strokecolor="black [3213]" strokeweight="1pt">
                <v:textbox>
                  <w:txbxContent>
                    <w:p w14:paraId="7CF8B761" w14:textId="77777777" w:rsidR="00F96243" w:rsidRPr="00716BE0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Approve on ProcurEngin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6532B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3A91853D" wp14:editId="701D796B">
                <wp:simplePos x="0" y="0"/>
                <wp:positionH relativeFrom="column">
                  <wp:posOffset>4750435</wp:posOffset>
                </wp:positionH>
                <wp:positionV relativeFrom="paragraph">
                  <wp:posOffset>136525</wp:posOffset>
                </wp:positionV>
                <wp:extent cx="318135" cy="344805"/>
                <wp:effectExtent l="0" t="0" r="24765" b="17145"/>
                <wp:wrapNone/>
                <wp:docPr id="78" name="Flowchart: Termina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80DE0E" w14:textId="77777777" w:rsidR="0036532B" w:rsidRPr="00B71AE8" w:rsidRDefault="0036532B" w:rsidP="0036532B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1853D" id="Flowchart: Terminator 78" o:spid="_x0000_s1080" type="#_x0000_t116" style="position:absolute;margin-left:374.05pt;margin-top:10.75pt;width:25.05pt;height:27.1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" fillcolor="#a8d08d [1945]" strokecolor="black [3213]" strokeweight="1pt">
                <v:textbox>
                  <w:txbxContent>
                    <w:p w14:paraId="5C80DE0E" w14:textId="77777777" w:rsidR="0036532B" w:rsidRPr="00B71AE8" w:rsidRDefault="0036532B" w:rsidP="0036532B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</w:p>
    <w:p w14:paraId="7C2C41A9" w14:textId="48590CFF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35FE0D8" w14:textId="0ED92BC0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1048F731" w14:textId="6F0D1899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5DBA2B8A" w14:textId="225E3B7B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0EFE8881" w14:textId="57CDCF33" w:rsidR="0036532B" w:rsidRDefault="00F96243" w:rsidP="00766913">
      <w:pPr>
        <w:spacing w:after="0" w:line="240" w:lineRule="auto"/>
        <w:rPr>
          <w:rFonts w:cstheme="minorHAnsi"/>
          <w:sz w:val="18"/>
          <w:szCs w:val="18"/>
        </w:rPr>
      </w:pPr>
      <w:r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0D92C1DB" wp14:editId="618D3A0A">
                <wp:simplePos x="0" y="0"/>
                <wp:positionH relativeFrom="column">
                  <wp:posOffset>1786428</wp:posOffset>
                </wp:positionH>
                <wp:positionV relativeFrom="paragraph">
                  <wp:posOffset>71409</wp:posOffset>
                </wp:positionV>
                <wp:extent cx="444154" cy="0"/>
                <wp:effectExtent l="0" t="0" r="0" b="0"/>
                <wp:wrapNone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154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CF9D53" id="Straight Connector 103" o:spid="_x0000_s1026" style="position:absolute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0.65pt,5.6pt" to="175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" strokecolor="black [3200]" strokeweight="1pt">
                <v:stroke dashstyle="dash" joinstyle="miter"/>
              </v:line>
            </w:pict>
          </mc:Fallback>
        </mc:AlternateContent>
      </w:r>
    </w:p>
    <w:p w14:paraId="5D2B026D" w14:textId="39772A34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302F5101" w14:textId="1EFD9542" w:rsidR="0036532B" w:rsidRDefault="0036532B" w:rsidP="00766913">
      <w:pPr>
        <w:spacing w:after="0" w:line="240" w:lineRule="auto"/>
        <w:rPr>
          <w:rFonts w:cstheme="minorHAnsi"/>
          <w:sz w:val="18"/>
          <w:szCs w:val="18"/>
        </w:rPr>
      </w:pPr>
    </w:p>
    <w:p w14:paraId="23C4D9B5" w14:textId="6561D056" w:rsidR="002677C5" w:rsidRPr="00D27F6E" w:rsidRDefault="001C2326" w:rsidP="00766913">
      <w:pPr>
        <w:spacing w:after="0" w:line="240" w:lineRule="auto"/>
        <w:rPr>
          <w:rFonts w:cstheme="minorHAnsi"/>
          <w:sz w:val="18"/>
          <w:szCs w:val="18"/>
        </w:rPr>
      </w:pPr>
      <w:r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748263DB" wp14:editId="2FC19CAA">
                <wp:simplePos x="0" y="0"/>
                <wp:positionH relativeFrom="column">
                  <wp:posOffset>4560224</wp:posOffset>
                </wp:positionH>
                <wp:positionV relativeFrom="paragraph">
                  <wp:posOffset>4955482</wp:posOffset>
                </wp:positionV>
                <wp:extent cx="1035050" cy="273050"/>
                <wp:effectExtent l="0" t="0" r="0" b="0"/>
                <wp:wrapNone/>
                <wp:docPr id="130" name="Flowchart: Process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273050"/>
                        </a:xfrm>
                        <a:prstGeom prst="flowChartProcess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E3DA9" w14:textId="5CA1AB59" w:rsidR="001C2326" w:rsidRPr="006E7253" w:rsidRDefault="001C2326" w:rsidP="001C2326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Page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 xml:space="preserve"> of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0"/>
                              </w:rPr>
                              <w:t>3</w:t>
                            </w:r>
                          </w:p>
                          <w:p w14:paraId="62704DC4" w14:textId="77777777" w:rsidR="001C2326" w:rsidRPr="00B71AE8" w:rsidRDefault="001C2326" w:rsidP="001C2326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263DB" id="Flowchart: Process 130" o:spid="_x0000_s1081" type="#_x0000_t109" style="position:absolute;margin-left:359.05pt;margin-top:390.2pt;width:81.5pt;height:21.5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" filled="f" stroked="f" strokeweight="1pt">
                <v:textbox>
                  <w:txbxContent>
                    <w:p w14:paraId="485E3DA9" w14:textId="5CA1AB59" w:rsidR="001C2326" w:rsidRPr="006E7253" w:rsidRDefault="001C2326" w:rsidP="001C2326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4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 xml:space="preserve">Page 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>3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 xml:space="preserve"> of </w:t>
                      </w:r>
                      <w:r>
                        <w:rPr>
                          <w:color w:val="000000" w:themeColor="text1"/>
                          <w:sz w:val="24"/>
                          <w:szCs w:val="20"/>
                        </w:rPr>
                        <w:t>3</w:t>
                      </w:r>
                    </w:p>
                    <w:p w14:paraId="62704DC4" w14:textId="77777777" w:rsidR="001C2326" w:rsidRPr="00B71AE8" w:rsidRDefault="001C2326" w:rsidP="001C2326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6243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22D3BD43" wp14:editId="58EE4684">
                <wp:simplePos x="0" y="0"/>
                <wp:positionH relativeFrom="column">
                  <wp:posOffset>4267489</wp:posOffset>
                </wp:positionH>
                <wp:positionV relativeFrom="paragraph">
                  <wp:posOffset>1183871</wp:posOffset>
                </wp:positionV>
                <wp:extent cx="634538" cy="0"/>
                <wp:effectExtent l="0" t="0" r="0" b="0"/>
                <wp:wrapNone/>
                <wp:docPr id="128" name="Straight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4538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3EC69E" id="Straight Connector 128" o:spid="_x0000_s1026" style="position:absolute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pt,93.2pt" to="385.95pt,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" strokecolor="black [3213]" strokeweight="1pt">
                <v:stroke dashstyle="dash" joinstyle="miter"/>
              </v:lin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63EA08D2" wp14:editId="2BA6543F">
                <wp:simplePos x="0" y="0"/>
                <wp:positionH relativeFrom="column">
                  <wp:posOffset>2632075</wp:posOffset>
                </wp:positionH>
                <wp:positionV relativeFrom="paragraph">
                  <wp:posOffset>906780</wp:posOffset>
                </wp:positionV>
                <wp:extent cx="1635125" cy="568960"/>
                <wp:effectExtent l="0" t="0" r="22225" b="21590"/>
                <wp:wrapNone/>
                <wp:docPr id="113" name="Flowchart: Process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125" cy="56896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060FE0" w14:textId="4529A80D" w:rsidR="00F96243" w:rsidRPr="00716BE0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“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Reject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” on ProcurEngine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with Optional 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Email to Vend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A08D2" id="Flowchart: Process 113" o:spid="_x0000_s1082" type="#_x0000_t109" style="position:absolute;margin-left:207.25pt;margin-top:71.4pt;width:128.75pt;height:44.8pt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" fillcolor="#8eaadb [1940]" strokecolor="black [3213]" strokeweight="1pt">
                <v:textbox>
                  <w:txbxContent>
                    <w:p w14:paraId="79060FE0" w14:textId="4529A80D" w:rsidR="00F96243" w:rsidRPr="00716BE0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“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Reject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” on ProcurEngine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with Optional 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Email to Vendor </w:t>
                      </w:r>
                    </w:p>
                  </w:txbxContent>
                </v:textbox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2243B777" wp14:editId="16B15213">
                <wp:simplePos x="0" y="0"/>
                <wp:positionH relativeFrom="column">
                  <wp:posOffset>3449955</wp:posOffset>
                </wp:positionH>
                <wp:positionV relativeFrom="paragraph">
                  <wp:posOffset>611505</wp:posOffset>
                </wp:positionV>
                <wp:extent cx="4445" cy="287655"/>
                <wp:effectExtent l="76200" t="0" r="71755" b="55245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720B0" id="Straight Arrow Connector 119" o:spid="_x0000_s1026" type="#_x0000_t32" style="position:absolute;margin-left:271.65pt;margin-top:48.15pt;width:.35pt;height:22.65pt;z-index:251941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22EC66A7" wp14:editId="16174B52">
                <wp:simplePos x="0" y="0"/>
                <wp:positionH relativeFrom="column">
                  <wp:posOffset>3284855</wp:posOffset>
                </wp:positionH>
                <wp:positionV relativeFrom="paragraph">
                  <wp:posOffset>250190</wp:posOffset>
                </wp:positionV>
                <wp:extent cx="323850" cy="361315"/>
                <wp:effectExtent l="0" t="0" r="19050" b="19685"/>
                <wp:wrapNone/>
                <wp:docPr id="117" name="Flowchart: Termina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6131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475EA" w14:textId="79BC3226" w:rsidR="00F96243" w:rsidRPr="00B71AE8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C66A7" id="Flowchart: Terminator 117" o:spid="_x0000_s1083" type="#_x0000_t116" style="position:absolute;margin-left:258.65pt;margin-top:19.7pt;width:25.5pt;height:28.45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" fillcolor="#a8d08d [1945]" strokecolor="black [3213]" strokeweight="1pt">
                <v:textbox>
                  <w:txbxContent>
                    <w:p w14:paraId="51E475EA" w14:textId="79BC3226" w:rsidR="00F96243" w:rsidRPr="00B71AE8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5AB12D36" wp14:editId="00B7612A">
                <wp:simplePos x="0" y="0"/>
                <wp:positionH relativeFrom="column">
                  <wp:posOffset>4897755</wp:posOffset>
                </wp:positionH>
                <wp:positionV relativeFrom="paragraph">
                  <wp:posOffset>963295</wp:posOffset>
                </wp:positionV>
                <wp:extent cx="1537335" cy="463550"/>
                <wp:effectExtent l="0" t="0" r="24765" b="12700"/>
                <wp:wrapNone/>
                <wp:docPr id="116" name="Flowchart: Process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463550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7074FD" w14:textId="3D62DBF6" w:rsidR="00F96243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10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3444F4A3" w14:textId="77777777" w:rsidR="00F96243" w:rsidRPr="006305F0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ctivity Shifts from Approver to Initiator</w:t>
                            </w:r>
                          </w:p>
                          <w:p w14:paraId="5469EC2D" w14:textId="77777777" w:rsidR="00F96243" w:rsidRPr="006305F0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7E9667D0" w14:textId="77777777" w:rsidR="00F96243" w:rsidRPr="006305F0" w:rsidRDefault="00F96243" w:rsidP="00F96243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12D36" id="Flowchart: Process 116" o:spid="_x0000_s1084" type="#_x0000_t109" style="position:absolute;margin-left:385.65pt;margin-top:75.85pt;width:121.05pt;height:36.5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" fillcolor="yellow" strokecolor="black [3213]" strokeweight="1pt">
                <v:textbox>
                  <w:txbxContent>
                    <w:p w14:paraId="4B7074FD" w14:textId="3D62DBF6" w:rsidR="00F96243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10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3444F4A3" w14:textId="77777777" w:rsidR="00F96243" w:rsidRPr="006305F0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Activity Shifts from Approver to Initiator</w:t>
                      </w:r>
                    </w:p>
                    <w:p w14:paraId="5469EC2D" w14:textId="77777777" w:rsidR="00F96243" w:rsidRPr="006305F0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7E9667D0" w14:textId="77777777" w:rsidR="00F96243" w:rsidRPr="006305F0" w:rsidRDefault="00F96243" w:rsidP="00F96243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5F99F4D3" wp14:editId="6FDCB277">
                <wp:simplePos x="0" y="0"/>
                <wp:positionH relativeFrom="column">
                  <wp:posOffset>3449955</wp:posOffset>
                </wp:positionH>
                <wp:positionV relativeFrom="paragraph">
                  <wp:posOffset>1470660</wp:posOffset>
                </wp:positionV>
                <wp:extent cx="4445" cy="287655"/>
                <wp:effectExtent l="76200" t="0" r="71755" b="55245"/>
                <wp:wrapNone/>
                <wp:docPr id="115" name="Straight Arrow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538E3" id="Straight Arrow Connector 115" o:spid="_x0000_s1026" type="#_x0000_t32" style="position:absolute;margin-left:271.65pt;margin-top:115.8pt;width:.35pt;height:22.65pt;z-index:251938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40EBB691" wp14:editId="06F7ACB3">
                <wp:simplePos x="0" y="0"/>
                <wp:positionH relativeFrom="column">
                  <wp:posOffset>3023524</wp:posOffset>
                </wp:positionH>
                <wp:positionV relativeFrom="paragraph">
                  <wp:posOffset>1764203</wp:posOffset>
                </wp:positionV>
                <wp:extent cx="857885" cy="344805"/>
                <wp:effectExtent l="0" t="0" r="18415" b="17145"/>
                <wp:wrapNone/>
                <wp:docPr id="114" name="Flowchart: Termina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88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C723BD" w14:textId="77777777" w:rsidR="00F96243" w:rsidRPr="00B71AE8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BB691" id="Flowchart: Terminator 114" o:spid="_x0000_s1085" type="#_x0000_t116" style="position:absolute;margin-left:238.05pt;margin-top:138.9pt;width:67.55pt;height:27.15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" fillcolor="#a8d08d [1945]" strokecolor="black [3213]" strokeweight="1pt">
                <v:textbox>
                  <w:txbxContent>
                    <w:p w14:paraId="15C723BD" w14:textId="77777777" w:rsidR="00F96243" w:rsidRPr="00B71AE8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 w:rsidR="00F96243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33E710D" wp14:editId="6F5CA7A3">
                <wp:simplePos x="0" y="0"/>
                <wp:positionH relativeFrom="column">
                  <wp:posOffset>1600085</wp:posOffset>
                </wp:positionH>
                <wp:positionV relativeFrom="paragraph">
                  <wp:posOffset>2694478</wp:posOffset>
                </wp:positionV>
                <wp:extent cx="594995" cy="0"/>
                <wp:effectExtent l="0" t="0" r="0" b="0"/>
                <wp:wrapNone/>
                <wp:docPr id="140" name="Straight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99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979565" id="Straight Connector 140" o:spid="_x0000_s1026" style="position:absolute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6pt,212.15pt" to="172.85pt,2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" strokecolor="black [3213]" strokeweight="1pt">
                <v:stroke dashstyle="dash" joinstyle="miter"/>
              </v:line>
            </w:pict>
          </mc:Fallback>
        </mc:AlternateContent>
      </w:r>
      <w:r w:rsidR="00F96243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60F83E7" wp14:editId="1B6439E1">
                <wp:simplePos x="0" y="0"/>
                <wp:positionH relativeFrom="column">
                  <wp:posOffset>-36830</wp:posOffset>
                </wp:positionH>
                <wp:positionV relativeFrom="paragraph">
                  <wp:posOffset>2416810</wp:posOffset>
                </wp:positionV>
                <wp:extent cx="1635125" cy="568960"/>
                <wp:effectExtent l="0" t="0" r="22225" b="21590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125" cy="568960"/>
                        </a:xfrm>
                        <a:prstGeom prst="flowChartProcess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60E2A" w14:textId="4D2EB382" w:rsidR="00F36F95" w:rsidRPr="00716BE0" w:rsidRDefault="00F36F95" w:rsidP="00F36F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“Approve” on ProcurEngine </w:t>
                            </w:r>
                            <w:r w:rsidR="00F96243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mail to Vendor on Techno-Commercial Acceptance</w:t>
                            </w:r>
                          </w:p>
                          <w:p w14:paraId="5E6B9915" w14:textId="53B75E36" w:rsidR="00381BA8" w:rsidRPr="00716BE0" w:rsidRDefault="00381BA8" w:rsidP="00720495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83E7" id="Flowchart: Process 23" o:spid="_x0000_s1086" type="#_x0000_t109" style="position:absolute;margin-left:-2.9pt;margin-top:190.3pt;width:128.75pt;height:44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" fillcolor="#8eaadb [1940]" strokecolor="black [3213]" strokeweight="1pt">
                <v:textbox>
                  <w:txbxContent>
                    <w:p w14:paraId="3CA60E2A" w14:textId="4D2EB382" w:rsidR="00F36F95" w:rsidRPr="00716BE0" w:rsidRDefault="00F36F95" w:rsidP="00F36F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“Approve” on ProcurEngine </w:t>
                      </w:r>
                      <w:r w:rsidR="00F96243">
                        <w:rPr>
                          <w:color w:val="000000" w:themeColor="text1"/>
                          <w:sz w:val="20"/>
                          <w:szCs w:val="20"/>
                        </w:rPr>
                        <w:t>Email to Vendor on Techno-Commercial Acceptance</w:t>
                      </w:r>
                    </w:p>
                    <w:p w14:paraId="5E6B9915" w14:textId="53B75E36" w:rsidR="00381BA8" w:rsidRPr="00716BE0" w:rsidRDefault="00381BA8" w:rsidP="00720495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6243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E22C8F4" wp14:editId="15CAAD3A">
                <wp:simplePos x="0" y="0"/>
                <wp:positionH relativeFrom="column">
                  <wp:posOffset>354330</wp:posOffset>
                </wp:positionH>
                <wp:positionV relativeFrom="paragraph">
                  <wp:posOffset>3274060</wp:posOffset>
                </wp:positionV>
                <wp:extent cx="857885" cy="344805"/>
                <wp:effectExtent l="0" t="0" r="18415" b="17145"/>
                <wp:wrapNone/>
                <wp:docPr id="54" name="Flowchart: Termina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88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BFBDE3" w14:textId="3159C6D3" w:rsidR="00C31313" w:rsidRPr="00B71AE8" w:rsidRDefault="00C31313" w:rsidP="00C3131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2C8F4" id="Flowchart: Terminator 54" o:spid="_x0000_s1087" type="#_x0000_t116" style="position:absolute;margin-left:27.9pt;margin-top:257.8pt;width:67.55pt;height:27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" fillcolor="#a8d08d [1945]" strokecolor="black [3213]" strokeweight="1pt">
                <v:textbox>
                  <w:txbxContent>
                    <w:p w14:paraId="6FBFBDE3" w14:textId="3159C6D3" w:rsidR="00C31313" w:rsidRPr="00B71AE8" w:rsidRDefault="00C31313" w:rsidP="00C3131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 w:rsidR="00F96243" w:rsidRPr="00381BA8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2BD18BC" wp14:editId="241D5ECD">
                <wp:simplePos x="0" y="0"/>
                <wp:positionH relativeFrom="column">
                  <wp:posOffset>2228850</wp:posOffset>
                </wp:positionH>
                <wp:positionV relativeFrom="paragraph">
                  <wp:posOffset>2473325</wp:posOffset>
                </wp:positionV>
                <wp:extent cx="1537335" cy="463550"/>
                <wp:effectExtent l="0" t="0" r="24765" b="12700"/>
                <wp:wrapNone/>
                <wp:docPr id="136" name="Flowchart: Process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335" cy="463550"/>
                        </a:xfrm>
                        <a:prstGeom prst="flowChartProcess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29C4EE" w14:textId="06C13E6C" w:rsidR="003675C8" w:rsidRDefault="003675C8" w:rsidP="003675C8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ct </w:t>
                            </w:r>
                            <w:r w:rsidR="00F96243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9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: Capture Date and Time</w:t>
                            </w:r>
                          </w:p>
                          <w:p w14:paraId="6574A0EC" w14:textId="7A7BA266" w:rsidR="003675C8" w:rsidRPr="006305F0" w:rsidRDefault="003675C8" w:rsidP="003675C8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ctivity Shifts from Approver to Initiator</w:t>
                            </w:r>
                          </w:p>
                          <w:p w14:paraId="464E5BFE" w14:textId="77777777" w:rsidR="003675C8" w:rsidRPr="006305F0" w:rsidRDefault="003675C8" w:rsidP="003675C8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02938FC7" w14:textId="77777777" w:rsidR="006F4334" w:rsidRPr="006305F0" w:rsidRDefault="006F4334" w:rsidP="006F4334">
                            <w:pPr>
                              <w:spacing w:after="0" w:line="240" w:lineRule="auto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D18BC" id="Flowchart: Process 136" o:spid="_x0000_s1088" type="#_x0000_t109" style="position:absolute;margin-left:175.5pt;margin-top:194.75pt;width:121.05pt;height:36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" fillcolor="yellow" strokecolor="black [3213]" strokeweight="1pt">
                <v:textbox>
                  <w:txbxContent>
                    <w:p w14:paraId="2829C4EE" w14:textId="06C13E6C" w:rsidR="003675C8" w:rsidRDefault="003675C8" w:rsidP="003675C8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ct </w:t>
                      </w:r>
                      <w:r w:rsidR="00F96243">
                        <w:rPr>
                          <w:color w:val="000000" w:themeColor="text1"/>
                          <w:sz w:val="16"/>
                          <w:szCs w:val="16"/>
                        </w:rPr>
                        <w:t>9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: Capture Date and Time</w:t>
                      </w:r>
                    </w:p>
                    <w:p w14:paraId="6574A0EC" w14:textId="7A7BA266" w:rsidR="003675C8" w:rsidRPr="006305F0" w:rsidRDefault="003675C8" w:rsidP="003675C8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Activity Shifts from Approver to Initiator</w:t>
                      </w:r>
                    </w:p>
                    <w:p w14:paraId="464E5BFE" w14:textId="77777777" w:rsidR="003675C8" w:rsidRPr="006305F0" w:rsidRDefault="003675C8" w:rsidP="003675C8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02938FC7" w14:textId="77777777" w:rsidR="006F4334" w:rsidRPr="006305F0" w:rsidRDefault="006F4334" w:rsidP="006F4334">
                      <w:pPr>
                        <w:spacing w:after="0" w:line="240" w:lineRule="auto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96243">
        <w:rPr>
          <w:rFonts w:cstheme="minorHAns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219FD4AE" wp14:editId="3269E906">
                <wp:simplePos x="0" y="0"/>
                <wp:positionH relativeFrom="column">
                  <wp:posOffset>781050</wp:posOffset>
                </wp:positionH>
                <wp:positionV relativeFrom="paragraph">
                  <wp:posOffset>2980690</wp:posOffset>
                </wp:positionV>
                <wp:extent cx="4445" cy="287655"/>
                <wp:effectExtent l="76200" t="0" r="71755" b="55245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A0742" id="Straight Arrow Connector 126" o:spid="_x0000_s1026" type="#_x0000_t32" style="position:absolute;margin-left:61.5pt;margin-top:234.7pt;width:.35pt;height:22.65pt;z-index:251845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" strokecolor="black [3213]" strokeweight="1pt">
                <v:stroke endarrow="block" joinstyle="miter"/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38333A3" wp14:editId="59BC9340">
                <wp:simplePos x="0" y="0"/>
                <wp:positionH relativeFrom="column">
                  <wp:posOffset>615950</wp:posOffset>
                </wp:positionH>
                <wp:positionV relativeFrom="paragraph">
                  <wp:posOffset>1760220</wp:posOffset>
                </wp:positionV>
                <wp:extent cx="323850" cy="361315"/>
                <wp:effectExtent l="0" t="0" r="19050" b="19685"/>
                <wp:wrapNone/>
                <wp:docPr id="111" name="Flowchart: Termina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6131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B52FC" w14:textId="472DE5A7" w:rsidR="00F96243" w:rsidRPr="00B71AE8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333A3" id="Flowchart: Terminator 111" o:spid="_x0000_s1089" type="#_x0000_t116" style="position:absolute;margin-left:48.5pt;margin-top:138.6pt;width:25.5pt;height:28.45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" fillcolor="#a8d08d [1945]" strokecolor="black [3213]" strokeweight="1pt">
                <v:textbox>
                  <w:txbxContent>
                    <w:p w14:paraId="1E0B52FC" w14:textId="472DE5A7" w:rsidR="00F96243" w:rsidRPr="00B71AE8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25D48590" wp14:editId="60967895">
                <wp:simplePos x="0" y="0"/>
                <wp:positionH relativeFrom="column">
                  <wp:posOffset>781281</wp:posOffset>
                </wp:positionH>
                <wp:positionV relativeFrom="paragraph">
                  <wp:posOffset>2121939</wp:posOffset>
                </wp:positionV>
                <wp:extent cx="4445" cy="287655"/>
                <wp:effectExtent l="76200" t="0" r="71755" b="55245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65AD5" id="Straight Arrow Connector 112" o:spid="_x0000_s1026" type="#_x0000_t32" style="position:absolute;margin-left:61.5pt;margin-top:167.1pt;width:.35pt;height:22.65pt;z-index:251934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" strokecolor="black [3213]" strokeweight="1pt">
                <v:stroke endarrow="block" joinstyle="miter"/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57A64D90" wp14:editId="429DAFEC">
                <wp:simplePos x="0" y="0"/>
                <wp:positionH relativeFrom="column">
                  <wp:posOffset>581660</wp:posOffset>
                </wp:positionH>
                <wp:positionV relativeFrom="paragraph">
                  <wp:posOffset>350520</wp:posOffset>
                </wp:positionV>
                <wp:extent cx="318135" cy="344805"/>
                <wp:effectExtent l="0" t="0" r="24765" b="17145"/>
                <wp:wrapNone/>
                <wp:docPr id="101" name="Flowchart: Termina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135" cy="344805"/>
                        </a:xfrm>
                        <a:prstGeom prst="flowChartTerminator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D82307" w14:textId="77777777" w:rsidR="00F96243" w:rsidRPr="00B71AE8" w:rsidRDefault="00F96243" w:rsidP="00F96243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64D90" id="Flowchart: Terminator 101" o:spid="_x0000_s1090" type="#_x0000_t116" style="position:absolute;margin-left:45.8pt;margin-top:27.6pt;width:25.05pt;height:27.15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" fillcolor="#a8d08d [1945]" strokecolor="black [3213]" strokeweight="1pt">
                <v:textbox>
                  <w:txbxContent>
                    <w:p w14:paraId="5FD82307" w14:textId="77777777" w:rsidR="00F96243" w:rsidRPr="00B71AE8" w:rsidRDefault="00F96243" w:rsidP="00F96243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F96243" w:rsidRPr="00F96243">
        <w:rPr>
          <w:rFonts w:cstheme="minorHAnsi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13B2F549" wp14:editId="66618643">
                <wp:simplePos x="0" y="0"/>
                <wp:positionH relativeFrom="column">
                  <wp:posOffset>738505</wp:posOffset>
                </wp:positionH>
                <wp:positionV relativeFrom="paragraph">
                  <wp:posOffset>58997</wp:posOffset>
                </wp:positionV>
                <wp:extent cx="4445" cy="287655"/>
                <wp:effectExtent l="76200" t="0" r="71755" b="55245"/>
                <wp:wrapNone/>
                <wp:docPr id="100" name="Straight Arrow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" cy="28765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D43C3" id="Straight Arrow Connector 100" o:spid="_x0000_s1026" type="#_x0000_t32" style="position:absolute;margin-left:58.15pt;margin-top:4.65pt;width:.35pt;height:22.65pt;z-index:251921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" strokecolor="black [3213]" strokeweight="1pt">
                <v:stroke endarrow="block" joinstyle="miter"/>
              </v:shape>
            </w:pict>
          </mc:Fallback>
        </mc:AlternateContent>
      </w:r>
    </w:p>
    <w:sectPr w:rsidR="002677C5" w:rsidRPr="00D27F6E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A2E509" w14:textId="77777777" w:rsidR="009F2E24" w:rsidRDefault="009F2E24" w:rsidP="00B71AE8">
      <w:pPr>
        <w:spacing w:after="0" w:line="240" w:lineRule="auto"/>
      </w:pPr>
      <w:r>
        <w:separator/>
      </w:r>
    </w:p>
  </w:endnote>
  <w:endnote w:type="continuationSeparator" w:id="0">
    <w:p w14:paraId="76663078" w14:textId="77777777" w:rsidR="009F2E24" w:rsidRDefault="009F2E24" w:rsidP="00B71A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CD6304" w14:textId="67594F30" w:rsidR="001642E8" w:rsidRDefault="001642E8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78E564" wp14:editId="161E215C">
          <wp:simplePos x="0" y="0"/>
          <wp:positionH relativeFrom="margin">
            <wp:align>left</wp:align>
          </wp:positionH>
          <wp:positionV relativeFrom="paragraph">
            <wp:posOffset>-299963</wp:posOffset>
          </wp:positionV>
          <wp:extent cx="5595917" cy="726393"/>
          <wp:effectExtent l="0" t="0" r="5080" b="0"/>
          <wp:wrapNone/>
          <wp:docPr id="47" name="Picture 1" descr="2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95917" cy="7263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88DD6" w14:textId="77777777" w:rsidR="009F2E24" w:rsidRDefault="009F2E24" w:rsidP="00B71AE8">
      <w:pPr>
        <w:spacing w:after="0" w:line="240" w:lineRule="auto"/>
      </w:pPr>
      <w:r>
        <w:separator/>
      </w:r>
    </w:p>
  </w:footnote>
  <w:footnote w:type="continuationSeparator" w:id="0">
    <w:p w14:paraId="37689D4B" w14:textId="77777777" w:rsidR="009F2E24" w:rsidRDefault="009F2E24" w:rsidP="00B71A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484AB" w14:textId="134101EE" w:rsidR="001642E8" w:rsidRDefault="00D27F6E">
    <w:pPr>
      <w:pStyle w:val="Header"/>
    </w:pPr>
    <w:r w:rsidRPr="00381BA8">
      <w:rPr>
        <w:rFonts w:cstheme="minorHAnsi"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931C69" wp14:editId="7393C591">
              <wp:simplePos x="0" y="0"/>
              <wp:positionH relativeFrom="column">
                <wp:posOffset>3217393</wp:posOffset>
              </wp:positionH>
              <wp:positionV relativeFrom="paragraph">
                <wp:posOffset>482916</wp:posOffset>
              </wp:positionV>
              <wp:extent cx="2597921" cy="401652"/>
              <wp:effectExtent l="0" t="0" r="0" b="0"/>
              <wp:wrapNone/>
              <wp:docPr id="46" name="Flowchart: Process 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97921" cy="401652"/>
                      </a:xfrm>
                      <a:prstGeom prst="flowChartProcess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60669E" w14:textId="77777777" w:rsidR="001642E8" w:rsidRPr="001642E8" w:rsidRDefault="001642E8" w:rsidP="001642E8">
                          <w:pPr>
                            <w:spacing w:after="0" w:line="240" w:lineRule="auto"/>
                            <w:jc w:val="center"/>
                            <w:rPr>
                              <w:color w:val="000000" w:themeColor="text1"/>
                              <w:sz w:val="32"/>
                              <w:szCs w:val="20"/>
                            </w:rPr>
                          </w:pPr>
                          <w:r w:rsidRPr="001642E8">
                            <w:rPr>
                              <w:color w:val="000000" w:themeColor="text1"/>
                              <w:sz w:val="32"/>
                              <w:szCs w:val="20"/>
                            </w:rPr>
                            <w:t>e-Negotiation Flow Chart</w:t>
                          </w:r>
                        </w:p>
                        <w:p w14:paraId="4C4DA08D" w14:textId="77777777" w:rsidR="001642E8" w:rsidRPr="00B71AE8" w:rsidRDefault="001642E8" w:rsidP="001642E8">
                          <w:pPr>
                            <w:jc w:val="center"/>
                            <w:rPr>
                              <w:color w:val="000000" w:themeColor="text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F931C69" id="_x0000_t109" coordsize="21600,21600" o:spt="109" path="m,l,21600r21600,l21600,xe">
              <v:stroke joinstyle="miter"/>
              <v:path gradientshapeok="t" o:connecttype="rect"/>
            </v:shapetype>
            <v:shape id="Flowchart: Process 46" o:spid="_x0000_s1091" type="#_x0000_t109" style="position:absolute;margin-left:253.35pt;margin-top:38pt;width:204.55pt;height:31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" filled="f" stroked="f" strokeweight="1pt">
              <v:textbox>
                <w:txbxContent>
                  <w:p w14:paraId="4B60669E" w14:textId="77777777" w:rsidR="001642E8" w:rsidRPr="001642E8" w:rsidRDefault="001642E8" w:rsidP="001642E8">
                    <w:pPr>
                      <w:spacing w:after="0" w:line="240" w:lineRule="auto"/>
                      <w:jc w:val="center"/>
                      <w:rPr>
                        <w:color w:val="000000" w:themeColor="text1"/>
                        <w:sz w:val="32"/>
                        <w:szCs w:val="20"/>
                      </w:rPr>
                    </w:pPr>
                    <w:r w:rsidRPr="001642E8">
                      <w:rPr>
                        <w:color w:val="000000" w:themeColor="text1"/>
                        <w:sz w:val="32"/>
                        <w:szCs w:val="20"/>
                      </w:rPr>
                      <w:t>e-Negotiation Flow Chart</w:t>
                    </w:r>
                  </w:p>
                  <w:p w14:paraId="4C4DA08D" w14:textId="77777777" w:rsidR="001642E8" w:rsidRPr="00B71AE8" w:rsidRDefault="001642E8" w:rsidP="001642E8">
                    <w:pPr>
                      <w:jc w:val="center"/>
                      <w:rPr>
                        <w:color w:val="000000" w:themeColor="text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5537A667" wp14:editId="5DC2344D">
          <wp:simplePos x="0" y="0"/>
          <wp:positionH relativeFrom="column">
            <wp:posOffset>3202662</wp:posOffset>
          </wp:positionH>
          <wp:positionV relativeFrom="paragraph">
            <wp:posOffset>122555</wp:posOffset>
          </wp:positionV>
          <wp:extent cx="2649196" cy="339762"/>
          <wp:effectExtent l="0" t="0" r="0" b="3175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ProcurEngine Logo 29042019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49196" cy="33976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3C647A"/>
    <w:multiLevelType w:val="hybridMultilevel"/>
    <w:tmpl w:val="241A69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C7AC0"/>
    <w:multiLevelType w:val="hybridMultilevel"/>
    <w:tmpl w:val="B08CA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sTQ1tTAyNLM0MTRS0lEKTi0uzszPAykwqQUA83Da6SwAAAA="/>
  </w:docVars>
  <w:rsids>
    <w:rsidRoot w:val="00A62E64"/>
    <w:rsid w:val="0003063E"/>
    <w:rsid w:val="000421EC"/>
    <w:rsid w:val="00077D75"/>
    <w:rsid w:val="00081733"/>
    <w:rsid w:val="000B1027"/>
    <w:rsid w:val="000D428F"/>
    <w:rsid w:val="0014725A"/>
    <w:rsid w:val="00152B2A"/>
    <w:rsid w:val="001642E8"/>
    <w:rsid w:val="00164815"/>
    <w:rsid w:val="001A5EEB"/>
    <w:rsid w:val="001C2326"/>
    <w:rsid w:val="002677C5"/>
    <w:rsid w:val="00311DD7"/>
    <w:rsid w:val="00324CBF"/>
    <w:rsid w:val="0036532B"/>
    <w:rsid w:val="003675C8"/>
    <w:rsid w:val="00381BA8"/>
    <w:rsid w:val="003836EB"/>
    <w:rsid w:val="003C6AD7"/>
    <w:rsid w:val="00470953"/>
    <w:rsid w:val="00496D39"/>
    <w:rsid w:val="004B1531"/>
    <w:rsid w:val="004C0E42"/>
    <w:rsid w:val="00505E69"/>
    <w:rsid w:val="005508FB"/>
    <w:rsid w:val="00562514"/>
    <w:rsid w:val="00566DB9"/>
    <w:rsid w:val="0058782C"/>
    <w:rsid w:val="006305F0"/>
    <w:rsid w:val="0065162C"/>
    <w:rsid w:val="0069157D"/>
    <w:rsid w:val="006E7253"/>
    <w:rsid w:val="006F4334"/>
    <w:rsid w:val="00716BE0"/>
    <w:rsid w:val="00720495"/>
    <w:rsid w:val="00735020"/>
    <w:rsid w:val="00751FCD"/>
    <w:rsid w:val="00766913"/>
    <w:rsid w:val="007D5418"/>
    <w:rsid w:val="0087280D"/>
    <w:rsid w:val="008D7DB5"/>
    <w:rsid w:val="00914DF2"/>
    <w:rsid w:val="009C4AA5"/>
    <w:rsid w:val="009F2E24"/>
    <w:rsid w:val="00A62E64"/>
    <w:rsid w:val="00AB0638"/>
    <w:rsid w:val="00B015D8"/>
    <w:rsid w:val="00B372B7"/>
    <w:rsid w:val="00B4147E"/>
    <w:rsid w:val="00B71AE8"/>
    <w:rsid w:val="00BB16E3"/>
    <w:rsid w:val="00BE068F"/>
    <w:rsid w:val="00C131B4"/>
    <w:rsid w:val="00C31313"/>
    <w:rsid w:val="00C56808"/>
    <w:rsid w:val="00D27F6E"/>
    <w:rsid w:val="00D71481"/>
    <w:rsid w:val="00D774E4"/>
    <w:rsid w:val="00DC56CA"/>
    <w:rsid w:val="00F36F95"/>
    <w:rsid w:val="00F625AE"/>
    <w:rsid w:val="00F9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F5F42"/>
  <w15:chartTrackingRefBased/>
  <w15:docId w15:val="{B14F1B83-11E1-4F6A-8355-D1F370AB1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D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1A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AE8"/>
  </w:style>
  <w:style w:type="paragraph" w:styleId="Footer">
    <w:name w:val="footer"/>
    <w:basedOn w:val="Normal"/>
    <w:link w:val="FooterChar"/>
    <w:uiPriority w:val="99"/>
    <w:unhideWhenUsed/>
    <w:rsid w:val="00B71A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AE8"/>
  </w:style>
  <w:style w:type="paragraph" w:styleId="BalloonText">
    <w:name w:val="Balloon Text"/>
    <w:basedOn w:val="Normal"/>
    <w:link w:val="BalloonTextChar"/>
    <w:uiPriority w:val="99"/>
    <w:semiHidden/>
    <w:unhideWhenUsed/>
    <w:rsid w:val="001642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2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 Aggrwal</dc:creator>
  <cp:keywords/>
  <dc:description/>
  <cp:lastModifiedBy>Anupam Aggrwal</cp:lastModifiedBy>
  <cp:revision>6</cp:revision>
  <dcterms:created xsi:type="dcterms:W3CDTF">2020-04-10T04:16:00Z</dcterms:created>
  <dcterms:modified xsi:type="dcterms:W3CDTF">2020-04-10T07:10:00Z</dcterms:modified>
</cp:coreProperties>
</file>